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4151D" w14:textId="77777777" w:rsidR="00EA4A91" w:rsidRDefault="00EA4A91" w:rsidP="004654DA">
      <w:pPr>
        <w:pStyle w:val="Heading1"/>
        <w:ind w:left="2160"/>
        <w:jc w:val="left"/>
        <w:rPr>
          <w:sz w:val="28"/>
        </w:rPr>
      </w:pPr>
    </w:p>
    <w:p w14:paraId="2B1B792E" w14:textId="66473238" w:rsidR="00A77D6A" w:rsidRPr="00EA4A91" w:rsidRDefault="007D4200" w:rsidP="00EA58B3">
      <w:pPr>
        <w:pStyle w:val="Heading1"/>
        <w:ind w:left="2880"/>
        <w:jc w:val="left"/>
        <w:rPr>
          <w:sz w:val="22"/>
          <w:u w:val="none"/>
        </w:rPr>
      </w:pPr>
      <w:r>
        <w:rPr>
          <w:sz w:val="28"/>
          <w:u w:val="none"/>
        </w:rPr>
        <w:t xml:space="preserve">    </w:t>
      </w:r>
      <w:r w:rsidR="00EA58B3">
        <w:rPr>
          <w:sz w:val="28"/>
          <w:u w:val="none"/>
        </w:rPr>
        <w:t>Volunteer Application</w:t>
      </w:r>
    </w:p>
    <w:p w14:paraId="554C37CC" w14:textId="00571659" w:rsidR="00EE78B1" w:rsidRPr="00EA58B3" w:rsidRDefault="00EE78B1" w:rsidP="0086333F">
      <w:pPr>
        <w:ind w:firstLine="0"/>
        <w:rPr>
          <w:rFonts w:ascii="Times New Roman" w:hAnsi="Times New Roman" w:cs="Times New Roman"/>
        </w:rPr>
      </w:pPr>
      <w:r w:rsidRPr="00EA58B3">
        <w:rPr>
          <w:rFonts w:ascii="Times New Roman" w:hAnsi="Times New Roman" w:cs="Times New Roman"/>
        </w:rPr>
        <w:t>Empowered to Change</w:t>
      </w:r>
      <w:r w:rsidR="0088282C" w:rsidRPr="00EA58B3">
        <w:rPr>
          <w:rFonts w:ascii="Times New Roman" w:hAnsi="Times New Roman" w:cs="Times New Roman"/>
        </w:rPr>
        <w:t xml:space="preserve"> International</w:t>
      </w:r>
      <w:r w:rsidR="00CE275B" w:rsidRPr="00EA58B3">
        <w:rPr>
          <w:rFonts w:ascii="Times New Roman" w:hAnsi="Times New Roman" w:cs="Times New Roman"/>
        </w:rPr>
        <w:t xml:space="preserve">, </w:t>
      </w:r>
      <w:r w:rsidRPr="00EA58B3">
        <w:rPr>
          <w:rFonts w:ascii="Times New Roman" w:hAnsi="Times New Roman" w:cs="Times New Roman"/>
        </w:rPr>
        <w:t xml:space="preserve">Inc. is a very active organization </w:t>
      </w:r>
      <w:r w:rsidR="009F3096" w:rsidRPr="00EA58B3">
        <w:rPr>
          <w:rFonts w:ascii="Times New Roman" w:hAnsi="Times New Roman" w:cs="Times New Roman"/>
        </w:rPr>
        <w:t>with</w:t>
      </w:r>
      <w:r w:rsidRPr="00EA58B3">
        <w:rPr>
          <w:rFonts w:ascii="Times New Roman" w:hAnsi="Times New Roman" w:cs="Times New Roman"/>
        </w:rPr>
        <w:t xml:space="preserve"> the mission of impacting and changing lives. As a volunteer of our </w:t>
      </w:r>
      <w:r w:rsidR="00126463" w:rsidRPr="00EA58B3">
        <w:rPr>
          <w:rFonts w:ascii="Times New Roman" w:hAnsi="Times New Roman" w:cs="Times New Roman"/>
        </w:rPr>
        <w:t>organization,</w:t>
      </w:r>
      <w:r w:rsidRPr="00EA58B3">
        <w:rPr>
          <w:rFonts w:ascii="Times New Roman" w:hAnsi="Times New Roman" w:cs="Times New Roman"/>
        </w:rPr>
        <w:t xml:space="preserve"> </w:t>
      </w:r>
      <w:r w:rsidR="006633B9" w:rsidRPr="00EA58B3">
        <w:rPr>
          <w:rFonts w:ascii="Times New Roman" w:hAnsi="Times New Roman" w:cs="Times New Roman"/>
        </w:rPr>
        <w:t xml:space="preserve">we are excited that you have signed up to be an active community member helping to facilitate the mission. </w:t>
      </w:r>
    </w:p>
    <w:p w14:paraId="6448ED77" w14:textId="384E1155" w:rsidR="00EE78B1" w:rsidRPr="00EA58B3" w:rsidRDefault="00EE78B1" w:rsidP="00EE78B1">
      <w:pPr>
        <w:rPr>
          <w:rFonts w:ascii="Times New Roman" w:hAnsi="Times New Roman" w:cs="Times New Roman"/>
        </w:rPr>
      </w:pPr>
      <w:r w:rsidRPr="00EA58B3">
        <w:rPr>
          <w:rFonts w:ascii="Times New Roman" w:hAnsi="Times New Roman" w:cs="Times New Roman"/>
        </w:rPr>
        <w:t xml:space="preserve">It is the mission of </w:t>
      </w:r>
      <w:r w:rsidRPr="00EA58B3">
        <w:rPr>
          <w:rFonts w:ascii="Times New Roman" w:hAnsi="Times New Roman" w:cs="Times New Roman"/>
          <w:b/>
          <w:i/>
        </w:rPr>
        <w:t>Empowered to Change</w:t>
      </w:r>
      <w:r w:rsidR="0088282C" w:rsidRPr="00EA58B3">
        <w:rPr>
          <w:rFonts w:ascii="Times New Roman" w:hAnsi="Times New Roman" w:cs="Times New Roman"/>
          <w:b/>
          <w:bCs/>
          <w:i/>
          <w:iCs/>
        </w:rPr>
        <w:t xml:space="preserve"> International, Inc</w:t>
      </w:r>
      <w:r w:rsidR="0088282C" w:rsidRPr="00EA58B3">
        <w:rPr>
          <w:rFonts w:ascii="Times New Roman" w:hAnsi="Times New Roman" w:cs="Times New Roman"/>
        </w:rPr>
        <w:t xml:space="preserve"> </w:t>
      </w:r>
    </w:p>
    <w:p w14:paraId="25FBAF31" w14:textId="3013E351" w:rsidR="006633B9" w:rsidRPr="00EA58B3" w:rsidRDefault="006633B9" w:rsidP="00EE78B1">
      <w:pPr>
        <w:rPr>
          <w:rFonts w:ascii="Times New Roman" w:hAnsi="Times New Roman" w:cs="Times New Roman"/>
        </w:rPr>
      </w:pPr>
      <w:r w:rsidRPr="00EA58B3">
        <w:rPr>
          <w:rFonts w:ascii="Times New Roman" w:hAnsi="Times New Roman" w:cs="Times New Roman"/>
        </w:rPr>
        <w:tab/>
      </w:r>
      <w:r w:rsidR="000C31FA" w:rsidRPr="00EA58B3">
        <w:rPr>
          <w:rFonts w:ascii="Times New Roman" w:hAnsi="Times New Roman" w:cs="Times New Roman"/>
        </w:rPr>
        <w:t>Empowering.</w:t>
      </w:r>
    </w:p>
    <w:p w14:paraId="33EC33ED" w14:textId="1A1C526A" w:rsidR="006633B9" w:rsidRPr="00EA58B3" w:rsidRDefault="006633B9" w:rsidP="00EE78B1">
      <w:pPr>
        <w:rPr>
          <w:rFonts w:ascii="Times New Roman" w:hAnsi="Times New Roman" w:cs="Times New Roman"/>
        </w:rPr>
      </w:pPr>
      <w:r w:rsidRPr="00EA58B3">
        <w:rPr>
          <w:rFonts w:ascii="Times New Roman" w:hAnsi="Times New Roman" w:cs="Times New Roman"/>
        </w:rPr>
        <w:tab/>
        <w:t xml:space="preserve">The broken to heal…. </w:t>
      </w:r>
    </w:p>
    <w:p w14:paraId="4B927AA8" w14:textId="7EF5E160" w:rsidR="006633B9" w:rsidRPr="00EA58B3" w:rsidRDefault="006633B9" w:rsidP="00EE78B1">
      <w:pPr>
        <w:rPr>
          <w:rFonts w:ascii="Times New Roman" w:hAnsi="Times New Roman" w:cs="Times New Roman"/>
        </w:rPr>
      </w:pPr>
      <w:r w:rsidRPr="00EA58B3">
        <w:rPr>
          <w:rFonts w:ascii="Times New Roman" w:hAnsi="Times New Roman" w:cs="Times New Roman"/>
        </w:rPr>
        <w:tab/>
        <w:t xml:space="preserve">The Voiceless to speak… </w:t>
      </w:r>
    </w:p>
    <w:p w14:paraId="39D41417" w14:textId="13887D16" w:rsidR="006633B9" w:rsidRPr="00EA58B3" w:rsidRDefault="006633B9" w:rsidP="00EE78B1">
      <w:pPr>
        <w:rPr>
          <w:rFonts w:ascii="Times New Roman" w:hAnsi="Times New Roman" w:cs="Times New Roman"/>
        </w:rPr>
      </w:pPr>
      <w:r w:rsidRPr="00EA58B3">
        <w:rPr>
          <w:rFonts w:ascii="Times New Roman" w:hAnsi="Times New Roman" w:cs="Times New Roman"/>
        </w:rPr>
        <w:tab/>
        <w:t xml:space="preserve">Communities to come together. </w:t>
      </w:r>
    </w:p>
    <w:p w14:paraId="71340306" w14:textId="733CE255" w:rsidR="00D659AE" w:rsidRPr="00EA58B3" w:rsidRDefault="0088282C" w:rsidP="0086333F">
      <w:pPr>
        <w:ind w:firstLine="0"/>
        <w:rPr>
          <w:rFonts w:ascii="Times New Roman" w:hAnsi="Times New Roman" w:cs="Times New Roman"/>
        </w:rPr>
      </w:pPr>
      <w:r w:rsidRPr="00EA58B3">
        <w:rPr>
          <w:rFonts w:ascii="Times New Roman" w:hAnsi="Times New Roman" w:cs="Times New Roman"/>
        </w:rPr>
        <w:t>ETC Int</w:t>
      </w:r>
      <w:r w:rsidR="00EE78B1" w:rsidRPr="00EA58B3">
        <w:rPr>
          <w:rFonts w:ascii="Times New Roman" w:hAnsi="Times New Roman" w:cs="Times New Roman"/>
        </w:rPr>
        <w:t xml:space="preserve"> </w:t>
      </w:r>
      <w:r w:rsidR="00D659AE" w:rsidRPr="00EA58B3">
        <w:rPr>
          <w:rFonts w:ascii="Times New Roman" w:hAnsi="Times New Roman" w:cs="Times New Roman"/>
        </w:rPr>
        <w:t>Inc.</w:t>
      </w:r>
      <w:r w:rsidR="00EE78B1" w:rsidRPr="00EA58B3">
        <w:rPr>
          <w:rFonts w:ascii="Times New Roman" w:hAnsi="Times New Roman" w:cs="Times New Roman"/>
        </w:rPr>
        <w:t xml:space="preserve">, takes an active role against any form of abuse against mankind, with that being said we reserve the right to </w:t>
      </w:r>
      <w:r w:rsidR="00D659AE" w:rsidRPr="00EA58B3">
        <w:rPr>
          <w:rFonts w:ascii="Times New Roman" w:hAnsi="Times New Roman" w:cs="Times New Roman"/>
        </w:rPr>
        <w:t xml:space="preserve">the </w:t>
      </w:r>
      <w:r w:rsidR="00EE78B1" w:rsidRPr="00EA58B3">
        <w:rPr>
          <w:rFonts w:ascii="Times New Roman" w:hAnsi="Times New Roman" w:cs="Times New Roman"/>
        </w:rPr>
        <w:t xml:space="preserve">check backgrounds of all applicants. In our efforts to foster a safe place </w:t>
      </w:r>
      <w:r w:rsidR="00D659AE" w:rsidRPr="00EA58B3">
        <w:rPr>
          <w:rFonts w:ascii="Times New Roman" w:hAnsi="Times New Roman" w:cs="Times New Roman"/>
        </w:rPr>
        <w:t>we reserve the right to cross</w:t>
      </w:r>
      <w:r w:rsidR="0086333F" w:rsidRPr="00EA58B3">
        <w:rPr>
          <w:rFonts w:ascii="Times New Roman" w:hAnsi="Times New Roman" w:cs="Times New Roman"/>
        </w:rPr>
        <w:t>-</w:t>
      </w:r>
      <w:r w:rsidR="00D659AE" w:rsidRPr="00EA58B3">
        <w:rPr>
          <w:rFonts w:ascii="Times New Roman" w:hAnsi="Times New Roman" w:cs="Times New Roman"/>
        </w:rPr>
        <w:t>reference any previous history with other organizations.</w:t>
      </w:r>
    </w:p>
    <w:p w14:paraId="5AE40FEC" w14:textId="51FDFD75" w:rsidR="009D2195" w:rsidRPr="00EA58B3" w:rsidRDefault="00AE49C3" w:rsidP="0086333F">
      <w:pPr>
        <w:ind w:firstLine="0"/>
        <w:rPr>
          <w:rFonts w:ascii="Times New Roman" w:hAnsi="Times New Roman" w:cs="Times New Roman"/>
        </w:rPr>
      </w:pPr>
      <w:r>
        <w:rPr>
          <w:rFonts w:ascii="Times New Roman" w:hAnsi="Times New Roman" w:cs="Times New Roman"/>
        </w:rPr>
        <w:t xml:space="preserve">Volunteer guidelines will be provided upon application approval, the guidelines must be adhered to at all times. The guidelines are </w:t>
      </w:r>
      <w:r w:rsidR="00D60DD1">
        <w:rPr>
          <w:rFonts w:ascii="Times New Roman" w:hAnsi="Times New Roman" w:cs="Times New Roman"/>
        </w:rPr>
        <w:t xml:space="preserve">not exhaustive and should an issue arise that is not listed the volunteer would need to speak to the supervisor before taking any action with program participants. </w:t>
      </w:r>
    </w:p>
    <w:p w14:paraId="16C67B05" w14:textId="17F14D72" w:rsidR="000A49E6" w:rsidRPr="00EA58B3" w:rsidRDefault="009D2195" w:rsidP="00D60DD1">
      <w:pPr>
        <w:ind w:firstLine="0"/>
        <w:rPr>
          <w:rFonts w:ascii="Times New Roman" w:hAnsi="Times New Roman" w:cs="Times New Roman"/>
        </w:rPr>
      </w:pPr>
      <w:r w:rsidRPr="00EA58B3">
        <w:rPr>
          <w:rFonts w:ascii="Times New Roman" w:hAnsi="Times New Roman" w:cs="Times New Roman"/>
        </w:rPr>
        <w:t>Volunteers must be adamant about clear boundaries between their personal life and volunteer service.</w:t>
      </w:r>
      <w:r w:rsidR="000A49E6" w:rsidRPr="00EA58B3">
        <w:rPr>
          <w:rFonts w:ascii="Times New Roman" w:hAnsi="Times New Roman" w:cs="Times New Roman"/>
        </w:rPr>
        <w:t xml:space="preserve"> Volunteers must also operate within </w:t>
      </w:r>
      <w:r w:rsidR="00D2359C" w:rsidRPr="00EA58B3">
        <w:rPr>
          <w:rFonts w:ascii="Times New Roman" w:hAnsi="Times New Roman" w:cs="Times New Roman"/>
        </w:rPr>
        <w:t>assigned</w:t>
      </w:r>
      <w:r w:rsidR="000A49E6" w:rsidRPr="00EA58B3">
        <w:rPr>
          <w:rFonts w:ascii="Times New Roman" w:hAnsi="Times New Roman" w:cs="Times New Roman"/>
        </w:rPr>
        <w:t xml:space="preserve"> volunteer position</w:t>
      </w:r>
      <w:r w:rsidR="0086333F" w:rsidRPr="00EA58B3">
        <w:rPr>
          <w:rFonts w:ascii="Times New Roman" w:hAnsi="Times New Roman" w:cs="Times New Roman"/>
        </w:rPr>
        <w:t>s</w:t>
      </w:r>
      <w:r w:rsidR="000A49E6" w:rsidRPr="00EA58B3">
        <w:rPr>
          <w:rFonts w:ascii="Times New Roman" w:hAnsi="Times New Roman" w:cs="Times New Roman"/>
        </w:rPr>
        <w:t>.</w:t>
      </w:r>
    </w:p>
    <w:p w14:paraId="1916BD96" w14:textId="15BDAC9D" w:rsidR="00D659AE" w:rsidRPr="00EA58B3" w:rsidRDefault="00D659AE" w:rsidP="008C6C11">
      <w:pPr>
        <w:pStyle w:val="Heading2"/>
      </w:pPr>
      <w:r w:rsidRPr="00EA58B3">
        <w:t xml:space="preserve">Contact Information </w:t>
      </w:r>
    </w:p>
    <w:p w14:paraId="3EF6380D" w14:textId="77777777" w:rsidR="00D659AE" w:rsidRPr="00EA58B3" w:rsidRDefault="00D659AE">
      <w:pPr>
        <w:rPr>
          <w:rFonts w:ascii="Times New Roman" w:hAnsi="Times New Roman" w:cs="Times New Roman"/>
        </w:rPr>
      </w:pPr>
      <w:r w:rsidRPr="00EA58B3">
        <w:rPr>
          <w:rFonts w:ascii="Times New Roman" w:hAnsi="Times New Roman" w:cs="Times New Roman"/>
        </w:rPr>
        <w:t>Name: ________________________________________________________________________</w:t>
      </w:r>
    </w:p>
    <w:p w14:paraId="4B9FB08E" w14:textId="77777777" w:rsidR="00D659AE" w:rsidRPr="00EA58B3" w:rsidRDefault="00D659AE">
      <w:pPr>
        <w:rPr>
          <w:rFonts w:ascii="Times New Roman" w:hAnsi="Times New Roman" w:cs="Times New Roman"/>
        </w:rPr>
      </w:pPr>
      <w:r w:rsidRPr="00EA58B3">
        <w:rPr>
          <w:rFonts w:ascii="Times New Roman" w:hAnsi="Times New Roman" w:cs="Times New Roman"/>
        </w:rPr>
        <w:t>Street Address: _________________________________________________________________</w:t>
      </w:r>
    </w:p>
    <w:p w14:paraId="6399BF6B" w14:textId="77777777" w:rsidR="00D659AE" w:rsidRPr="00EA58B3" w:rsidRDefault="00D659AE">
      <w:pPr>
        <w:rPr>
          <w:rFonts w:ascii="Times New Roman" w:hAnsi="Times New Roman" w:cs="Times New Roman"/>
        </w:rPr>
      </w:pPr>
      <w:r w:rsidRPr="00EA58B3">
        <w:rPr>
          <w:rFonts w:ascii="Times New Roman" w:hAnsi="Times New Roman" w:cs="Times New Roman"/>
        </w:rPr>
        <w:t>City, State, Zip Code: ____________________________________________________________</w:t>
      </w:r>
    </w:p>
    <w:p w14:paraId="6687F406" w14:textId="77777777" w:rsidR="004C2DAA" w:rsidRPr="00EA58B3" w:rsidRDefault="004C2DAA" w:rsidP="004C2DAA">
      <w:pPr>
        <w:rPr>
          <w:rFonts w:ascii="Times New Roman" w:hAnsi="Times New Roman" w:cs="Times New Roman"/>
        </w:rPr>
      </w:pPr>
      <w:r w:rsidRPr="00EA58B3">
        <w:rPr>
          <w:rFonts w:ascii="Times New Roman" w:hAnsi="Times New Roman" w:cs="Times New Roman"/>
        </w:rPr>
        <w:t>Contact Phone Number: ____________________________________________________</w:t>
      </w:r>
    </w:p>
    <w:p w14:paraId="2BD26791" w14:textId="77777777" w:rsidR="004C2DAA" w:rsidRPr="00EA58B3" w:rsidRDefault="004C2DAA" w:rsidP="004C2DAA">
      <w:pPr>
        <w:rPr>
          <w:rFonts w:ascii="Times New Roman" w:hAnsi="Times New Roman" w:cs="Times New Roman"/>
        </w:rPr>
      </w:pPr>
      <w:r w:rsidRPr="00EA58B3">
        <w:rPr>
          <w:rFonts w:ascii="Times New Roman" w:hAnsi="Times New Roman" w:cs="Times New Roman"/>
        </w:rPr>
        <w:t>E-Mail Address: __________________________________________________________</w:t>
      </w:r>
    </w:p>
    <w:p w14:paraId="522445B5" w14:textId="77777777" w:rsidR="000B18CF" w:rsidRDefault="000B18CF" w:rsidP="00895559">
      <w:pPr>
        <w:pStyle w:val="Heading3"/>
        <w:rPr>
          <w:sz w:val="22"/>
        </w:rPr>
      </w:pPr>
    </w:p>
    <w:p w14:paraId="39674F42" w14:textId="3DE69664" w:rsidR="004C2DAA" w:rsidRPr="00EA58B3" w:rsidRDefault="008C6C11" w:rsidP="00895559">
      <w:pPr>
        <w:pStyle w:val="Heading3"/>
        <w:rPr>
          <w:sz w:val="22"/>
        </w:rPr>
      </w:pPr>
      <w:r w:rsidRPr="00EA58B3">
        <w:rPr>
          <w:sz w:val="22"/>
        </w:rPr>
        <w:t>Interest</w:t>
      </w:r>
    </w:p>
    <w:p w14:paraId="22738F83" w14:textId="77777777" w:rsidR="008C6C11" w:rsidRPr="00EA58B3" w:rsidRDefault="008C6C11" w:rsidP="004C2DAA">
      <w:pPr>
        <w:rPr>
          <w:rFonts w:ascii="Times New Roman" w:hAnsi="Times New Roman" w:cs="Times New Roman"/>
        </w:rPr>
      </w:pPr>
      <w:r w:rsidRPr="00EA58B3">
        <w:rPr>
          <w:rFonts w:ascii="Times New Roman" w:hAnsi="Times New Roman" w:cs="Times New Roman"/>
        </w:rPr>
        <w:t xml:space="preserve">In which area are you best suited to volunteer? </w:t>
      </w:r>
      <w:r w:rsidR="00895559" w:rsidRPr="00EA58B3">
        <w:rPr>
          <w:rFonts w:ascii="Times New Roman" w:hAnsi="Times New Roman" w:cs="Times New Roman"/>
        </w:rPr>
        <w:t xml:space="preserve">(Can be more than 1 area selected) </w:t>
      </w:r>
    </w:p>
    <w:p w14:paraId="4B572094" w14:textId="77777777" w:rsidR="008C6C11" w:rsidRPr="00EA58B3" w:rsidRDefault="008C6C11" w:rsidP="004C2DAA">
      <w:pPr>
        <w:rPr>
          <w:rFonts w:ascii="Times New Roman" w:hAnsi="Times New Roman" w:cs="Times New Roman"/>
        </w:rPr>
      </w:pPr>
      <w:r w:rsidRPr="00EA58B3">
        <w:rPr>
          <w:rFonts w:ascii="Times New Roman" w:hAnsi="Times New Roman" w:cs="Times New Roman"/>
        </w:rPr>
        <w:t xml:space="preserve">_______ </w:t>
      </w:r>
      <w:r w:rsidR="00895559" w:rsidRPr="00EA58B3">
        <w:rPr>
          <w:rFonts w:ascii="Times New Roman" w:hAnsi="Times New Roman" w:cs="Times New Roman"/>
        </w:rPr>
        <w:t>Fundraising</w:t>
      </w:r>
      <w:r w:rsidRPr="00EA58B3">
        <w:rPr>
          <w:rFonts w:ascii="Times New Roman" w:hAnsi="Times New Roman" w:cs="Times New Roman"/>
        </w:rPr>
        <w:t xml:space="preserve">   _______Homeless/Hunger    _______ Volunteer Leadership</w:t>
      </w:r>
    </w:p>
    <w:p w14:paraId="5CB9D974" w14:textId="77777777" w:rsidR="008C6C11" w:rsidRPr="00EA58B3" w:rsidRDefault="008C6C11" w:rsidP="004C2DAA">
      <w:pPr>
        <w:rPr>
          <w:rFonts w:ascii="Times New Roman" w:hAnsi="Times New Roman" w:cs="Times New Roman"/>
        </w:rPr>
      </w:pPr>
      <w:r w:rsidRPr="00EA58B3">
        <w:rPr>
          <w:rFonts w:ascii="Times New Roman" w:hAnsi="Times New Roman" w:cs="Times New Roman"/>
        </w:rPr>
        <w:t>_______Building/</w:t>
      </w:r>
      <w:r w:rsidR="00895559" w:rsidRPr="00EA58B3">
        <w:rPr>
          <w:rFonts w:ascii="Times New Roman" w:hAnsi="Times New Roman" w:cs="Times New Roman"/>
        </w:rPr>
        <w:t>Repair _</w:t>
      </w:r>
      <w:r w:rsidRPr="00EA58B3">
        <w:rPr>
          <w:rFonts w:ascii="Times New Roman" w:hAnsi="Times New Roman" w:cs="Times New Roman"/>
        </w:rPr>
        <w:t>____</w:t>
      </w:r>
      <w:r w:rsidR="00895559" w:rsidRPr="00EA58B3">
        <w:rPr>
          <w:rFonts w:ascii="Times New Roman" w:hAnsi="Times New Roman" w:cs="Times New Roman"/>
        </w:rPr>
        <w:t>_</w:t>
      </w:r>
      <w:r w:rsidRPr="00EA58B3">
        <w:rPr>
          <w:rFonts w:ascii="Times New Roman" w:hAnsi="Times New Roman" w:cs="Times New Roman"/>
        </w:rPr>
        <w:t>_</w:t>
      </w:r>
      <w:r w:rsidR="00895559" w:rsidRPr="00EA58B3">
        <w:rPr>
          <w:rFonts w:ascii="Times New Roman" w:hAnsi="Times New Roman" w:cs="Times New Roman"/>
        </w:rPr>
        <w:t>Administration _</w:t>
      </w:r>
      <w:r w:rsidRPr="00EA58B3">
        <w:rPr>
          <w:rFonts w:ascii="Times New Roman" w:hAnsi="Times New Roman" w:cs="Times New Roman"/>
        </w:rPr>
        <w:t>________</w:t>
      </w:r>
      <w:r w:rsidR="00895559" w:rsidRPr="00EA58B3">
        <w:rPr>
          <w:rFonts w:ascii="Times New Roman" w:hAnsi="Times New Roman" w:cs="Times New Roman"/>
        </w:rPr>
        <w:t>Health/Wellness</w:t>
      </w:r>
    </w:p>
    <w:p w14:paraId="52D063AD" w14:textId="77777777" w:rsidR="00895559" w:rsidRPr="00EA58B3" w:rsidRDefault="00895559" w:rsidP="004C2DAA">
      <w:pPr>
        <w:rPr>
          <w:rFonts w:ascii="Times New Roman" w:hAnsi="Times New Roman" w:cs="Times New Roman"/>
        </w:rPr>
      </w:pPr>
      <w:r w:rsidRPr="00EA58B3">
        <w:rPr>
          <w:rFonts w:ascii="Times New Roman" w:hAnsi="Times New Roman" w:cs="Times New Roman"/>
        </w:rPr>
        <w:t xml:space="preserve">_______Domestic Violence _______ Mentoring ________ Addiction </w:t>
      </w:r>
    </w:p>
    <w:p w14:paraId="7AA29D2B" w14:textId="77777777" w:rsidR="003E6029" w:rsidRPr="00EA58B3" w:rsidRDefault="007D6CA1" w:rsidP="007D6CA1">
      <w:pPr>
        <w:pStyle w:val="Heading3"/>
        <w:rPr>
          <w:sz w:val="22"/>
        </w:rPr>
      </w:pPr>
      <w:r w:rsidRPr="00EA58B3">
        <w:rPr>
          <w:sz w:val="22"/>
        </w:rPr>
        <w:t xml:space="preserve">Availability </w:t>
      </w:r>
    </w:p>
    <w:p w14:paraId="6C17ED34" w14:textId="77777777" w:rsidR="007D6CA1" w:rsidRPr="00EA58B3" w:rsidRDefault="007D6CA1" w:rsidP="004C2DAA">
      <w:pPr>
        <w:rPr>
          <w:rFonts w:ascii="Times New Roman" w:hAnsi="Times New Roman" w:cs="Times New Roman"/>
        </w:rPr>
      </w:pPr>
      <w:r w:rsidRPr="00EA58B3">
        <w:rPr>
          <w:rFonts w:ascii="Times New Roman" w:hAnsi="Times New Roman" w:cs="Times New Roman"/>
        </w:rPr>
        <w:t>When are you available for volunteer assignment?</w:t>
      </w:r>
    </w:p>
    <w:p w14:paraId="4D4C738B" w14:textId="77777777" w:rsidR="007D6CA1" w:rsidRPr="00EA58B3" w:rsidRDefault="007D6CA1" w:rsidP="007D6CA1">
      <w:pPr>
        <w:rPr>
          <w:rFonts w:ascii="Times New Roman" w:hAnsi="Times New Roman" w:cs="Times New Roman"/>
        </w:rPr>
      </w:pPr>
      <w:r w:rsidRPr="00EA58B3">
        <w:rPr>
          <w:rFonts w:ascii="Times New Roman" w:hAnsi="Times New Roman" w:cs="Times New Roman"/>
        </w:rPr>
        <w:t xml:space="preserve">___:___ - __:___ Monday       ___:___ - __:___ Thursday    ___:___ - __:___ Sunday </w:t>
      </w:r>
    </w:p>
    <w:p w14:paraId="549BF3D2" w14:textId="77777777" w:rsidR="007D6CA1" w:rsidRPr="00EA58B3" w:rsidRDefault="007D6CA1" w:rsidP="007D6CA1">
      <w:pPr>
        <w:rPr>
          <w:rFonts w:ascii="Times New Roman" w:hAnsi="Times New Roman" w:cs="Times New Roman"/>
        </w:rPr>
      </w:pPr>
      <w:r w:rsidRPr="00EA58B3">
        <w:rPr>
          <w:rFonts w:ascii="Times New Roman" w:hAnsi="Times New Roman" w:cs="Times New Roman"/>
        </w:rPr>
        <w:t xml:space="preserve">___:___ - __:___ Tuesday        ___:___ - __:___ Friday </w:t>
      </w:r>
    </w:p>
    <w:p w14:paraId="63D11522" w14:textId="77777777" w:rsidR="007D6CA1" w:rsidRPr="00EA58B3" w:rsidRDefault="007D6CA1" w:rsidP="007D6CA1">
      <w:pPr>
        <w:rPr>
          <w:rFonts w:ascii="Times New Roman" w:hAnsi="Times New Roman" w:cs="Times New Roman"/>
        </w:rPr>
      </w:pPr>
      <w:r w:rsidRPr="00EA58B3">
        <w:rPr>
          <w:rFonts w:ascii="Times New Roman" w:hAnsi="Times New Roman" w:cs="Times New Roman"/>
        </w:rPr>
        <w:t xml:space="preserve">___:___ - __:___ Wednesday    ___:___ - __:___ Saturday  </w:t>
      </w:r>
    </w:p>
    <w:p w14:paraId="549C32DD" w14:textId="6C6DAD65" w:rsidR="00A06DAD" w:rsidRPr="00EA58B3" w:rsidRDefault="00A06DAD" w:rsidP="004654DA">
      <w:pPr>
        <w:pStyle w:val="Heading3"/>
        <w:rPr>
          <w:sz w:val="22"/>
        </w:rPr>
      </w:pPr>
      <w:r w:rsidRPr="00EA58B3">
        <w:rPr>
          <w:sz w:val="22"/>
        </w:rPr>
        <w:t xml:space="preserve">Certifications </w:t>
      </w:r>
      <w:r w:rsidR="004654DA" w:rsidRPr="00EA58B3">
        <w:rPr>
          <w:sz w:val="22"/>
        </w:rPr>
        <w:t>-</w:t>
      </w:r>
      <w:r w:rsidRPr="00EA58B3">
        <w:rPr>
          <w:b w:val="0"/>
          <w:bCs/>
          <w:i w:val="0"/>
          <w:iCs/>
          <w:sz w:val="22"/>
          <w:u w:val="none"/>
        </w:rPr>
        <w:t>Are you certified in a) first aid Yes (    ) No (    ), b) CPR Yes (    ) No (    )</w:t>
      </w:r>
    </w:p>
    <w:p w14:paraId="7FF3C4C7" w14:textId="28450970" w:rsidR="00EA4A91" w:rsidRPr="00690EF6" w:rsidRDefault="00A06DAD" w:rsidP="00690EF6">
      <w:pPr>
        <w:rPr>
          <w:rFonts w:ascii="Times New Roman" w:hAnsi="Times New Roman" w:cs="Times New Roman"/>
        </w:rPr>
      </w:pPr>
      <w:r w:rsidRPr="00EA58B3">
        <w:rPr>
          <w:rFonts w:ascii="Times New Roman" w:hAnsi="Times New Roman" w:cs="Times New Roman"/>
        </w:rPr>
        <w:t>Other, please list: ________________________________________________________</w:t>
      </w:r>
    </w:p>
    <w:p w14:paraId="7D1BF695" w14:textId="15D74EB9" w:rsidR="007D6CA1" w:rsidRPr="00EA58B3" w:rsidRDefault="00A06DAD" w:rsidP="00A06DAD">
      <w:pPr>
        <w:pStyle w:val="Heading3"/>
        <w:rPr>
          <w:sz w:val="22"/>
        </w:rPr>
      </w:pPr>
      <w:r w:rsidRPr="00EA58B3">
        <w:rPr>
          <w:sz w:val="22"/>
        </w:rPr>
        <w:t>Special Skills or Qualifications</w:t>
      </w:r>
    </w:p>
    <w:p w14:paraId="2BD9214A" w14:textId="02FBF429" w:rsidR="00293342" w:rsidRPr="00EA58B3" w:rsidRDefault="00A06DAD" w:rsidP="004654DA">
      <w:pPr>
        <w:pBdr>
          <w:bottom w:val="single" w:sz="12" w:space="13" w:color="auto"/>
        </w:pBdr>
        <w:tabs>
          <w:tab w:val="left" w:pos="6380"/>
        </w:tabs>
        <w:ind w:left="720" w:firstLine="0"/>
        <w:rPr>
          <w:rFonts w:ascii="Times New Roman" w:hAnsi="Times New Roman" w:cs="Times New Roman"/>
        </w:rPr>
      </w:pPr>
      <w:r w:rsidRPr="00EA58B3">
        <w:rPr>
          <w:rFonts w:ascii="Times New Roman" w:hAnsi="Times New Roman" w:cs="Times New Roman"/>
        </w:rPr>
        <w:t xml:space="preserve">Skills and qualifications can be acquired through employment, previous volunteer work, and other activities such as hobbies or sports. What skills or qualifications do you have as a volunteer? </w:t>
      </w:r>
      <w:r w:rsidR="00293342" w:rsidRPr="00EA58B3">
        <w:rPr>
          <w:rFonts w:ascii="Times New Roman" w:hAnsi="Times New Roman" w:cs="Times New Roman"/>
        </w:rPr>
        <w:t>____________________________________________________________________________________</w:t>
      </w:r>
    </w:p>
    <w:p w14:paraId="255753E9" w14:textId="77777777" w:rsidR="00690EF6" w:rsidRDefault="00690EF6" w:rsidP="00293342">
      <w:pPr>
        <w:rPr>
          <w:rFonts w:ascii="Times New Roman" w:hAnsi="Times New Roman" w:cs="Times New Roman"/>
        </w:rPr>
      </w:pPr>
    </w:p>
    <w:p w14:paraId="326D3CFB" w14:textId="7B87D730" w:rsidR="00E63C04" w:rsidRPr="00EA58B3" w:rsidRDefault="00E63C04" w:rsidP="00293342">
      <w:pPr>
        <w:rPr>
          <w:rFonts w:ascii="Times New Roman" w:hAnsi="Times New Roman" w:cs="Times New Roman"/>
        </w:rPr>
      </w:pPr>
      <w:r w:rsidRPr="00EA58B3">
        <w:rPr>
          <w:rFonts w:ascii="Times New Roman" w:hAnsi="Times New Roman" w:cs="Times New Roman"/>
        </w:rPr>
        <w:t xml:space="preserve">Do you speak any other languages: (  ) Yes (  ) No </w:t>
      </w:r>
    </w:p>
    <w:p w14:paraId="35DEA528" w14:textId="75ED3561" w:rsidR="00E63C04" w:rsidRPr="00EA58B3" w:rsidRDefault="00E63C04" w:rsidP="001E574B">
      <w:pPr>
        <w:rPr>
          <w:rFonts w:ascii="Times New Roman" w:hAnsi="Times New Roman" w:cs="Times New Roman"/>
        </w:rPr>
      </w:pPr>
      <w:r w:rsidRPr="00EA58B3">
        <w:rPr>
          <w:rFonts w:ascii="Times New Roman" w:hAnsi="Times New Roman" w:cs="Times New Roman"/>
        </w:rPr>
        <w:t xml:space="preserve">If </w:t>
      </w:r>
      <w:r w:rsidR="004654DA" w:rsidRPr="00EA58B3">
        <w:rPr>
          <w:rFonts w:ascii="Times New Roman" w:hAnsi="Times New Roman" w:cs="Times New Roman"/>
        </w:rPr>
        <w:t>yes</w:t>
      </w:r>
      <w:r w:rsidRPr="00EA58B3">
        <w:rPr>
          <w:rFonts w:ascii="Times New Roman" w:hAnsi="Times New Roman" w:cs="Times New Roman"/>
        </w:rPr>
        <w:t xml:space="preserve"> please list them: ________________________________</w:t>
      </w:r>
      <w:r w:rsidR="004654DA" w:rsidRPr="00EA58B3">
        <w:rPr>
          <w:rFonts w:ascii="Times New Roman" w:hAnsi="Times New Roman" w:cs="Times New Roman"/>
        </w:rPr>
        <w:t>_____________</w:t>
      </w:r>
    </w:p>
    <w:p w14:paraId="051677B6" w14:textId="77777777" w:rsidR="001E574B" w:rsidRPr="00EA58B3" w:rsidRDefault="00A06DAD" w:rsidP="00A06DAD">
      <w:pPr>
        <w:ind w:firstLine="0"/>
        <w:rPr>
          <w:rFonts w:ascii="Times New Roman" w:hAnsi="Times New Roman" w:cs="Times New Roman"/>
          <w:b/>
          <w:i/>
          <w:u w:val="single"/>
        </w:rPr>
      </w:pPr>
      <w:r w:rsidRPr="00EA58B3">
        <w:rPr>
          <w:rFonts w:ascii="Times New Roman" w:hAnsi="Times New Roman" w:cs="Times New Roman"/>
        </w:rPr>
        <w:tab/>
      </w:r>
      <w:r w:rsidRPr="00EA58B3">
        <w:rPr>
          <w:rFonts w:ascii="Times New Roman" w:hAnsi="Times New Roman" w:cs="Times New Roman"/>
          <w:b/>
          <w:i/>
          <w:u w:val="single"/>
        </w:rPr>
        <w:t>Vehicle Operation</w:t>
      </w:r>
      <w:r w:rsidR="009400B2" w:rsidRPr="00EA58B3">
        <w:rPr>
          <w:rFonts w:ascii="Times New Roman" w:hAnsi="Times New Roman" w:cs="Times New Roman"/>
          <w:b/>
          <w:i/>
          <w:u w:val="single"/>
        </w:rPr>
        <w:t xml:space="preserve"> </w:t>
      </w:r>
    </w:p>
    <w:p w14:paraId="27FB9701" w14:textId="697F2FEF" w:rsidR="001E574B" w:rsidRPr="00EA58B3" w:rsidRDefault="0028548B" w:rsidP="001E574B">
      <w:pPr>
        <w:rPr>
          <w:rFonts w:ascii="Times New Roman" w:hAnsi="Times New Roman" w:cs="Times New Roman"/>
        </w:rPr>
      </w:pPr>
      <w:r w:rsidRPr="00EA58B3">
        <w:rPr>
          <w:rFonts w:ascii="Times New Roman" w:hAnsi="Times New Roman" w:cs="Times New Roman"/>
        </w:rPr>
        <w:t xml:space="preserve">Do you have </w:t>
      </w:r>
      <w:r w:rsidR="009C59A7">
        <w:rPr>
          <w:rFonts w:ascii="Times New Roman" w:hAnsi="Times New Roman" w:cs="Times New Roman"/>
        </w:rPr>
        <w:t>a vehicle</w:t>
      </w:r>
      <w:r w:rsidRPr="00EA58B3">
        <w:rPr>
          <w:rFonts w:ascii="Times New Roman" w:hAnsi="Times New Roman" w:cs="Times New Roman"/>
        </w:rPr>
        <w:t xml:space="preserve">: (  ) Yes (  ) No </w:t>
      </w:r>
    </w:p>
    <w:p w14:paraId="24F836A9" w14:textId="77777777" w:rsidR="0028548B" w:rsidRPr="00EA58B3" w:rsidRDefault="009400B2" w:rsidP="001E574B">
      <w:pPr>
        <w:rPr>
          <w:rFonts w:ascii="Times New Roman" w:hAnsi="Times New Roman" w:cs="Times New Roman"/>
        </w:rPr>
      </w:pPr>
      <w:r w:rsidRPr="00EA58B3">
        <w:rPr>
          <w:rFonts w:ascii="Times New Roman" w:hAnsi="Times New Roman" w:cs="Times New Roman"/>
        </w:rPr>
        <w:t>Do you have a valid driver’s license: (  ) Yes (  ) No</w:t>
      </w:r>
    </w:p>
    <w:p w14:paraId="2D6C37A2" w14:textId="398D014F" w:rsidR="00E63C04" w:rsidRDefault="00E63C04" w:rsidP="001E574B">
      <w:pPr>
        <w:rPr>
          <w:rFonts w:ascii="Times New Roman" w:hAnsi="Times New Roman" w:cs="Times New Roman"/>
        </w:rPr>
      </w:pPr>
      <w:r w:rsidRPr="00EA58B3">
        <w:rPr>
          <w:rFonts w:ascii="Times New Roman" w:hAnsi="Times New Roman" w:cs="Times New Roman"/>
        </w:rPr>
        <w:t>Do you have a valid insurance policy: (  ) Yes (  ) No</w:t>
      </w:r>
    </w:p>
    <w:p w14:paraId="7177F496" w14:textId="77777777" w:rsidR="000B18CF" w:rsidRPr="00EA58B3" w:rsidRDefault="000B18CF" w:rsidP="001E574B">
      <w:pPr>
        <w:rPr>
          <w:rFonts w:ascii="Times New Roman" w:hAnsi="Times New Roman" w:cs="Times New Roman"/>
        </w:rPr>
      </w:pPr>
    </w:p>
    <w:p w14:paraId="7923DF6F" w14:textId="77777777" w:rsidR="009400B2" w:rsidRPr="00EA58B3" w:rsidRDefault="009400B2" w:rsidP="001E574B">
      <w:pPr>
        <w:rPr>
          <w:rFonts w:ascii="Times New Roman" w:hAnsi="Times New Roman" w:cs="Times New Roman"/>
        </w:rPr>
      </w:pPr>
      <w:r w:rsidRPr="00EA58B3">
        <w:rPr>
          <w:rFonts w:ascii="Times New Roman" w:hAnsi="Times New Roman" w:cs="Times New Roman"/>
        </w:rPr>
        <w:t>DL#_________________________________________________</w:t>
      </w:r>
    </w:p>
    <w:p w14:paraId="57D042F7" w14:textId="3F29F11D" w:rsidR="00E63C04" w:rsidRPr="00EA58B3" w:rsidRDefault="00E63C04" w:rsidP="00E63C04">
      <w:pPr>
        <w:ind w:firstLine="0"/>
        <w:rPr>
          <w:rFonts w:ascii="Times New Roman" w:hAnsi="Times New Roman" w:cs="Times New Roman"/>
        </w:rPr>
      </w:pPr>
      <w:r w:rsidRPr="00EA58B3">
        <w:rPr>
          <w:rFonts w:ascii="Times New Roman" w:hAnsi="Times New Roman" w:cs="Times New Roman"/>
        </w:rPr>
        <w:tab/>
        <w:t>Would you be willing to transport</w:t>
      </w:r>
      <w:r w:rsidR="009C59A7">
        <w:rPr>
          <w:rFonts w:ascii="Times New Roman" w:hAnsi="Times New Roman" w:cs="Times New Roman"/>
        </w:rPr>
        <w:t xml:space="preserve"> program participants </w:t>
      </w:r>
      <w:r w:rsidRPr="00EA58B3">
        <w:rPr>
          <w:rFonts w:ascii="Times New Roman" w:hAnsi="Times New Roman" w:cs="Times New Roman"/>
        </w:rPr>
        <w:t xml:space="preserve">and run errands for the organization? </w:t>
      </w:r>
    </w:p>
    <w:p w14:paraId="2AD43CE7" w14:textId="4D421359" w:rsidR="00293342" w:rsidRPr="00EA58B3" w:rsidRDefault="00E63C04" w:rsidP="004654DA">
      <w:pPr>
        <w:rPr>
          <w:rFonts w:ascii="Times New Roman" w:hAnsi="Times New Roman" w:cs="Times New Roman"/>
        </w:rPr>
      </w:pPr>
      <w:r w:rsidRPr="00EA58B3">
        <w:rPr>
          <w:rFonts w:ascii="Times New Roman" w:hAnsi="Times New Roman" w:cs="Times New Roman"/>
        </w:rPr>
        <w:t>(  ) Yes (  ) No</w:t>
      </w:r>
    </w:p>
    <w:p w14:paraId="788A01A7" w14:textId="77777777" w:rsidR="00293342" w:rsidRPr="00EA58B3" w:rsidRDefault="00E63C04" w:rsidP="00293342">
      <w:pPr>
        <w:tabs>
          <w:tab w:val="left" w:pos="6380"/>
        </w:tabs>
        <w:ind w:left="720" w:firstLine="0"/>
        <w:rPr>
          <w:rFonts w:ascii="Times New Roman" w:hAnsi="Times New Roman" w:cs="Times New Roman"/>
        </w:rPr>
      </w:pPr>
      <w:r w:rsidRPr="00EA58B3">
        <w:rPr>
          <w:rFonts w:ascii="Times New Roman" w:hAnsi="Times New Roman" w:cs="Times New Roman"/>
        </w:rPr>
        <w:t xml:space="preserve">Do you have any </w:t>
      </w:r>
      <w:r w:rsidR="00293342" w:rsidRPr="00EA58B3">
        <w:rPr>
          <w:rFonts w:ascii="Times New Roman" w:hAnsi="Times New Roman" w:cs="Times New Roman"/>
        </w:rPr>
        <w:t>criminal convictions</w:t>
      </w:r>
      <w:r w:rsidRPr="00EA58B3">
        <w:rPr>
          <w:rFonts w:ascii="Times New Roman" w:hAnsi="Times New Roman" w:cs="Times New Roman"/>
        </w:rPr>
        <w:t xml:space="preserve"> </w:t>
      </w:r>
      <w:r w:rsidR="00293342" w:rsidRPr="00EA58B3">
        <w:rPr>
          <w:rFonts w:ascii="Times New Roman" w:hAnsi="Times New Roman" w:cs="Times New Roman"/>
        </w:rPr>
        <w:t xml:space="preserve">other than parking violations and juvenile offenses?  (    ) Yes (      ) No </w:t>
      </w:r>
    </w:p>
    <w:p w14:paraId="4621D182" w14:textId="0DA6C15D" w:rsidR="00D00044" w:rsidRPr="00EA58B3" w:rsidRDefault="00293342" w:rsidP="007549E6">
      <w:pPr>
        <w:pBdr>
          <w:bottom w:val="single" w:sz="12" w:space="13" w:color="auto"/>
        </w:pBdr>
        <w:tabs>
          <w:tab w:val="left" w:pos="6380"/>
        </w:tabs>
        <w:ind w:left="720" w:firstLine="0"/>
        <w:rPr>
          <w:rFonts w:ascii="Times New Roman" w:hAnsi="Times New Roman" w:cs="Times New Roman"/>
        </w:rPr>
      </w:pPr>
      <w:r w:rsidRPr="00EA58B3">
        <w:rPr>
          <w:rFonts w:ascii="Times New Roman" w:hAnsi="Times New Roman" w:cs="Times New Roman"/>
        </w:rPr>
        <w:t>If yes please explain (answering yes does not necessary remove the possibility of you volunteering within the organization).___________________________________________________________________________________________________________________________________________________________________________</w:t>
      </w:r>
    </w:p>
    <w:p w14:paraId="635866B0" w14:textId="77777777" w:rsidR="00D00044" w:rsidRPr="00EA58B3" w:rsidRDefault="00D00044" w:rsidP="00D00044">
      <w:pPr>
        <w:pStyle w:val="Heading3"/>
        <w:rPr>
          <w:sz w:val="22"/>
        </w:rPr>
      </w:pPr>
      <w:r w:rsidRPr="00EA58B3">
        <w:rPr>
          <w:sz w:val="22"/>
        </w:rPr>
        <w:t xml:space="preserve">References- Excluding Relatives </w:t>
      </w:r>
    </w:p>
    <w:p w14:paraId="2819F3EF" w14:textId="77777777" w:rsidR="00293342" w:rsidRPr="00EA58B3" w:rsidRDefault="00D00044" w:rsidP="00D00044">
      <w:pPr>
        <w:spacing w:line="240" w:lineRule="auto"/>
        <w:rPr>
          <w:rFonts w:ascii="Times New Roman" w:hAnsi="Times New Roman" w:cs="Times New Roman"/>
        </w:rPr>
      </w:pPr>
      <w:r w:rsidRPr="00EA58B3">
        <w:rPr>
          <w:rFonts w:ascii="Times New Roman" w:hAnsi="Times New Roman" w:cs="Times New Roman"/>
        </w:rPr>
        <w:t>1.______________________________________________________________________</w:t>
      </w:r>
    </w:p>
    <w:p w14:paraId="0AF366CB" w14:textId="77777777" w:rsidR="00D00044" w:rsidRPr="00EA58B3" w:rsidRDefault="00D00044" w:rsidP="00D00044">
      <w:pPr>
        <w:spacing w:line="240" w:lineRule="auto"/>
        <w:rPr>
          <w:rFonts w:ascii="Times New Roman" w:hAnsi="Times New Roman" w:cs="Times New Roman"/>
        </w:rPr>
      </w:pPr>
      <w:r w:rsidRPr="00EA58B3">
        <w:rPr>
          <w:rFonts w:ascii="Times New Roman" w:hAnsi="Times New Roman" w:cs="Times New Roman"/>
        </w:rPr>
        <w:t xml:space="preserve">                    Name                          Occupation                              Work Phone          </w:t>
      </w:r>
    </w:p>
    <w:p w14:paraId="5B7092F2" w14:textId="77777777" w:rsidR="00D00044" w:rsidRPr="00EA58B3" w:rsidRDefault="00D00044" w:rsidP="00D00044">
      <w:pPr>
        <w:spacing w:line="240" w:lineRule="auto"/>
        <w:rPr>
          <w:rFonts w:ascii="Times New Roman" w:hAnsi="Times New Roman" w:cs="Times New Roman"/>
        </w:rPr>
      </w:pPr>
    </w:p>
    <w:p w14:paraId="6F269E1C" w14:textId="77777777" w:rsidR="00D00044" w:rsidRPr="00EA58B3" w:rsidRDefault="00D00044" w:rsidP="00D00044">
      <w:pPr>
        <w:spacing w:line="240" w:lineRule="auto"/>
        <w:rPr>
          <w:rFonts w:ascii="Times New Roman" w:hAnsi="Times New Roman" w:cs="Times New Roman"/>
        </w:rPr>
      </w:pPr>
      <w:r w:rsidRPr="00EA58B3">
        <w:rPr>
          <w:rFonts w:ascii="Times New Roman" w:hAnsi="Times New Roman" w:cs="Times New Roman"/>
        </w:rPr>
        <w:t>2.______________________________________________________________________</w:t>
      </w:r>
    </w:p>
    <w:p w14:paraId="51492DE7" w14:textId="77777777" w:rsidR="00C418B6" w:rsidRPr="00EA58B3" w:rsidRDefault="00D00044" w:rsidP="00D00044">
      <w:pPr>
        <w:spacing w:line="240" w:lineRule="auto"/>
        <w:rPr>
          <w:rFonts w:ascii="Times New Roman" w:hAnsi="Times New Roman" w:cs="Times New Roman"/>
        </w:rPr>
      </w:pPr>
      <w:r w:rsidRPr="00EA58B3">
        <w:rPr>
          <w:rFonts w:ascii="Times New Roman" w:hAnsi="Times New Roman" w:cs="Times New Roman"/>
        </w:rPr>
        <w:t xml:space="preserve">                    Name                          Occupation                              Work Phone             </w:t>
      </w:r>
    </w:p>
    <w:p w14:paraId="570B0229" w14:textId="77777777" w:rsidR="004654DA" w:rsidRPr="00EA58B3" w:rsidRDefault="004654DA" w:rsidP="00C418B6">
      <w:pPr>
        <w:rPr>
          <w:rFonts w:ascii="Times New Roman" w:hAnsi="Times New Roman" w:cs="Times New Roman"/>
        </w:rPr>
      </w:pPr>
    </w:p>
    <w:p w14:paraId="437C8FDA" w14:textId="1AEB7C44" w:rsidR="00C418B6" w:rsidRPr="00EA58B3" w:rsidRDefault="00C418B6" w:rsidP="00C418B6">
      <w:pPr>
        <w:rPr>
          <w:rFonts w:ascii="Times New Roman" w:hAnsi="Times New Roman" w:cs="Times New Roman"/>
        </w:rPr>
      </w:pPr>
      <w:r w:rsidRPr="00EA58B3">
        <w:rPr>
          <w:rFonts w:ascii="Times New Roman" w:hAnsi="Times New Roman" w:cs="Times New Roman"/>
        </w:rPr>
        <w:t xml:space="preserve">What do you hope to gain from volunteering? </w:t>
      </w:r>
    </w:p>
    <w:p w14:paraId="05E17763" w14:textId="27851E1F" w:rsidR="00690EF6" w:rsidRPr="00EA58B3" w:rsidRDefault="00C418B6" w:rsidP="000B18CF">
      <w:pPr>
        <w:rPr>
          <w:rFonts w:ascii="Times New Roman" w:hAnsi="Times New Roman" w:cs="Times New Roman"/>
        </w:rPr>
      </w:pPr>
      <w:r w:rsidRPr="00EA58B3">
        <w:rPr>
          <w:rFonts w:ascii="Times New Roman" w:hAnsi="Times New Roman" w:cs="Times New Roman"/>
        </w:rPr>
        <w:t>________________________________________________________________________</w:t>
      </w:r>
      <w:r w:rsidR="00D00044" w:rsidRPr="00EA58B3">
        <w:rPr>
          <w:rFonts w:ascii="Times New Roman" w:hAnsi="Times New Roman" w:cs="Times New Roman"/>
        </w:rPr>
        <w:t xml:space="preserve">         </w:t>
      </w:r>
      <w:r w:rsidRPr="00EA58B3">
        <w:rPr>
          <w:rFonts w:ascii="Times New Roman" w:hAnsi="Times New Roman" w:cs="Times New Roman"/>
        </w:rPr>
        <w:t xml:space="preserve"> </w:t>
      </w:r>
    </w:p>
    <w:p w14:paraId="27497D70" w14:textId="77777777" w:rsidR="00C418B6" w:rsidRPr="00EA58B3" w:rsidRDefault="00C418B6" w:rsidP="00C418B6">
      <w:pPr>
        <w:pStyle w:val="Heading3"/>
        <w:rPr>
          <w:sz w:val="22"/>
        </w:rPr>
      </w:pPr>
      <w:r w:rsidRPr="00EA58B3">
        <w:rPr>
          <w:sz w:val="22"/>
        </w:rPr>
        <w:t xml:space="preserve">Person to notify in case of Emergency </w:t>
      </w:r>
    </w:p>
    <w:p w14:paraId="12109FDF" w14:textId="77777777" w:rsidR="00C418B6" w:rsidRPr="00EA58B3" w:rsidRDefault="00C418B6" w:rsidP="00C418B6">
      <w:pPr>
        <w:rPr>
          <w:rFonts w:ascii="Times New Roman" w:hAnsi="Times New Roman" w:cs="Times New Roman"/>
        </w:rPr>
      </w:pPr>
      <w:r w:rsidRPr="00EA58B3">
        <w:rPr>
          <w:rFonts w:ascii="Times New Roman" w:hAnsi="Times New Roman" w:cs="Times New Roman"/>
        </w:rPr>
        <w:t>Name: __________________________________________________________________</w:t>
      </w:r>
    </w:p>
    <w:p w14:paraId="41DA4177" w14:textId="77777777" w:rsidR="00C418B6" w:rsidRPr="00EA58B3" w:rsidRDefault="00C418B6" w:rsidP="00C418B6">
      <w:pPr>
        <w:rPr>
          <w:rFonts w:ascii="Times New Roman" w:hAnsi="Times New Roman" w:cs="Times New Roman"/>
        </w:rPr>
      </w:pPr>
      <w:r w:rsidRPr="00EA58B3">
        <w:rPr>
          <w:rFonts w:ascii="Times New Roman" w:hAnsi="Times New Roman" w:cs="Times New Roman"/>
        </w:rPr>
        <w:t>Address: ________________________________________________________________</w:t>
      </w:r>
    </w:p>
    <w:p w14:paraId="73746EC5" w14:textId="77777777" w:rsidR="00C418B6" w:rsidRPr="00EA58B3" w:rsidRDefault="00C418B6" w:rsidP="00C418B6">
      <w:pPr>
        <w:rPr>
          <w:rFonts w:ascii="Times New Roman" w:hAnsi="Times New Roman" w:cs="Times New Roman"/>
        </w:rPr>
      </w:pPr>
      <w:r w:rsidRPr="00EA58B3">
        <w:rPr>
          <w:rFonts w:ascii="Times New Roman" w:hAnsi="Times New Roman" w:cs="Times New Roman"/>
        </w:rPr>
        <w:t>City, State and Zip: _______________________________________________________</w:t>
      </w:r>
    </w:p>
    <w:p w14:paraId="0388AA1A" w14:textId="45D101A0" w:rsidR="005C4E7A" w:rsidRPr="00EA58B3" w:rsidRDefault="00C418B6" w:rsidP="00EA4A91">
      <w:pPr>
        <w:rPr>
          <w:rFonts w:ascii="Times New Roman" w:hAnsi="Times New Roman" w:cs="Times New Roman"/>
        </w:rPr>
      </w:pPr>
      <w:r w:rsidRPr="00EA58B3">
        <w:rPr>
          <w:rFonts w:ascii="Times New Roman" w:hAnsi="Times New Roman" w:cs="Times New Roman"/>
        </w:rPr>
        <w:t>Contact Number: _________________________________________________________</w:t>
      </w:r>
    </w:p>
    <w:p w14:paraId="58BDD122" w14:textId="77777777" w:rsidR="007549E6" w:rsidRDefault="00C418B6" w:rsidP="00DE34AE">
      <w:pPr>
        <w:ind w:firstLine="0"/>
        <w:rPr>
          <w:rFonts w:ascii="Times New Roman" w:hAnsi="Times New Roman" w:cs="Times New Roman"/>
        </w:rPr>
      </w:pPr>
      <w:r w:rsidRPr="00EA58B3">
        <w:rPr>
          <w:rFonts w:ascii="Times New Roman" w:hAnsi="Times New Roman" w:cs="Times New Roman"/>
        </w:rPr>
        <w:t>It is the policy of this organization to provide equal opportunity without regard to race, color, religion, national origin, gender, sexual preference, age</w:t>
      </w:r>
      <w:r w:rsidR="00153030" w:rsidRPr="00EA58B3">
        <w:rPr>
          <w:rFonts w:ascii="Times New Roman" w:hAnsi="Times New Roman" w:cs="Times New Roman"/>
        </w:rPr>
        <w:t>,</w:t>
      </w:r>
      <w:r w:rsidRPr="00EA58B3">
        <w:rPr>
          <w:rFonts w:ascii="Times New Roman" w:hAnsi="Times New Roman" w:cs="Times New Roman"/>
        </w:rPr>
        <w:t xml:space="preserve"> or disability. </w:t>
      </w:r>
      <w:r w:rsidR="008560D8" w:rsidRPr="00EA58B3">
        <w:rPr>
          <w:rFonts w:ascii="Times New Roman" w:hAnsi="Times New Roman" w:cs="Times New Roman"/>
        </w:rPr>
        <w:t xml:space="preserve">Thank you for </w:t>
      </w:r>
      <w:r w:rsidR="009440D0" w:rsidRPr="00EA58B3">
        <w:rPr>
          <w:rFonts w:ascii="Times New Roman" w:hAnsi="Times New Roman" w:cs="Times New Roman"/>
        </w:rPr>
        <w:t>completing</w:t>
      </w:r>
      <w:r w:rsidR="008560D8" w:rsidRPr="00EA58B3">
        <w:rPr>
          <w:rFonts w:ascii="Times New Roman" w:hAnsi="Times New Roman" w:cs="Times New Roman"/>
        </w:rPr>
        <w:t xml:space="preserve"> this application and for your interest in volunteering with us.</w:t>
      </w:r>
      <w:r w:rsidR="0036184F" w:rsidRPr="00EA58B3">
        <w:rPr>
          <w:rFonts w:ascii="Times New Roman" w:hAnsi="Times New Roman" w:cs="Times New Roman"/>
        </w:rPr>
        <w:t xml:space="preserve"> </w:t>
      </w:r>
      <w:r w:rsidR="005C4E7A" w:rsidRPr="00EA58B3">
        <w:rPr>
          <w:rFonts w:ascii="Times New Roman" w:hAnsi="Times New Roman" w:cs="Times New Roman"/>
        </w:rPr>
        <w:t xml:space="preserve">It is also the policy of ETC that should a volunteer be in an unapproved position and lacking the </w:t>
      </w:r>
    </w:p>
    <w:p w14:paraId="590C35C8" w14:textId="77777777" w:rsidR="007549E6" w:rsidRDefault="007549E6" w:rsidP="00DE34AE">
      <w:pPr>
        <w:ind w:firstLine="0"/>
        <w:rPr>
          <w:rFonts w:ascii="Times New Roman" w:hAnsi="Times New Roman" w:cs="Times New Roman"/>
        </w:rPr>
      </w:pPr>
    </w:p>
    <w:p w14:paraId="51B850F5" w14:textId="77777777" w:rsidR="007549E6" w:rsidRDefault="007549E6" w:rsidP="00DE34AE">
      <w:pPr>
        <w:ind w:firstLine="0"/>
        <w:rPr>
          <w:rFonts w:ascii="Times New Roman" w:hAnsi="Times New Roman" w:cs="Times New Roman"/>
        </w:rPr>
      </w:pPr>
    </w:p>
    <w:p w14:paraId="30682CA5" w14:textId="44782F38" w:rsidR="00AC1FE7" w:rsidRPr="007F2956" w:rsidRDefault="005C4E7A" w:rsidP="00DE34AE">
      <w:pPr>
        <w:ind w:firstLine="0"/>
        <w:rPr>
          <w:rFonts w:ascii="Times New Roman" w:hAnsi="Times New Roman" w:cs="Times New Roman"/>
        </w:rPr>
      </w:pPr>
      <w:r w:rsidRPr="00EA58B3">
        <w:rPr>
          <w:rFonts w:ascii="Times New Roman" w:hAnsi="Times New Roman" w:cs="Times New Roman"/>
        </w:rPr>
        <w:t xml:space="preserve">ability to present boundaries between </w:t>
      </w:r>
      <w:r w:rsidR="009C59A7">
        <w:rPr>
          <w:rFonts w:ascii="Times New Roman" w:hAnsi="Times New Roman" w:cs="Times New Roman"/>
        </w:rPr>
        <w:t>program participants</w:t>
      </w:r>
      <w:r w:rsidRPr="00EA58B3">
        <w:rPr>
          <w:rFonts w:ascii="Times New Roman" w:hAnsi="Times New Roman" w:cs="Times New Roman"/>
        </w:rPr>
        <w:t xml:space="preserve"> and themselves, </w:t>
      </w:r>
      <w:r w:rsidR="00153030" w:rsidRPr="00EA58B3">
        <w:rPr>
          <w:rFonts w:ascii="Times New Roman" w:hAnsi="Times New Roman" w:cs="Times New Roman"/>
        </w:rPr>
        <w:t xml:space="preserve">the </w:t>
      </w:r>
      <w:r w:rsidRPr="00EA58B3">
        <w:rPr>
          <w:rFonts w:ascii="Times New Roman" w:hAnsi="Times New Roman" w:cs="Times New Roman"/>
        </w:rPr>
        <w:t xml:space="preserve">volunteer will be terminated at the discretion of senior ETC staff. </w:t>
      </w:r>
      <w:r w:rsidR="008560D8" w:rsidRPr="00EA58B3">
        <w:rPr>
          <w:rFonts w:ascii="Times New Roman" w:hAnsi="Times New Roman" w:cs="Times New Roman"/>
        </w:rPr>
        <w:t xml:space="preserve"> </w:t>
      </w:r>
    </w:p>
    <w:p w14:paraId="3EABB592" w14:textId="3BA55C69" w:rsidR="008560D8" w:rsidRPr="00EA58B3" w:rsidRDefault="008560D8" w:rsidP="00DE34AE">
      <w:pPr>
        <w:ind w:firstLine="0"/>
        <w:rPr>
          <w:rFonts w:ascii="Times New Roman" w:hAnsi="Times New Roman" w:cs="Times New Roman"/>
        </w:rPr>
      </w:pPr>
      <w:r w:rsidRPr="00EA58B3">
        <w:rPr>
          <w:rFonts w:ascii="Times New Roman" w:hAnsi="Times New Roman" w:cs="Times New Roman"/>
        </w:rPr>
        <w:t xml:space="preserve">By submitting this application, I affirm that the facts </w:t>
      </w:r>
      <w:r w:rsidR="00153030" w:rsidRPr="00EA58B3">
        <w:rPr>
          <w:rFonts w:ascii="Times New Roman" w:hAnsi="Times New Roman" w:cs="Times New Roman"/>
        </w:rPr>
        <w:t>outlined</w:t>
      </w:r>
      <w:r w:rsidRPr="00EA58B3">
        <w:rPr>
          <w:rFonts w:ascii="Times New Roman" w:hAnsi="Times New Roman" w:cs="Times New Roman"/>
        </w:rPr>
        <w:t xml:space="preserve"> in it are true and complete. I understand that if I am accepted as </w:t>
      </w:r>
      <w:r w:rsidR="00B641D1" w:rsidRPr="00EA58B3">
        <w:rPr>
          <w:rFonts w:ascii="Times New Roman" w:hAnsi="Times New Roman" w:cs="Times New Roman"/>
        </w:rPr>
        <w:t xml:space="preserve">a </w:t>
      </w:r>
      <w:r w:rsidRPr="00EA58B3">
        <w:rPr>
          <w:rFonts w:ascii="Times New Roman" w:hAnsi="Times New Roman" w:cs="Times New Roman"/>
        </w:rPr>
        <w:t xml:space="preserve">volunteer, any false statements, omissions, or other misrepresentations made by me on this application may result in my immediate dismissal. </w:t>
      </w:r>
    </w:p>
    <w:p w14:paraId="295FC07F" w14:textId="77777777" w:rsidR="004616BF" w:rsidRDefault="008560D8" w:rsidP="004616BF">
      <w:pPr>
        <w:ind w:left="720" w:firstLine="0"/>
        <w:rPr>
          <w:rFonts w:ascii="Times New Roman" w:hAnsi="Times New Roman" w:cs="Times New Roman"/>
        </w:rPr>
      </w:pPr>
      <w:r w:rsidRPr="00EA58B3">
        <w:rPr>
          <w:rFonts w:ascii="Times New Roman" w:hAnsi="Times New Roman" w:cs="Times New Roman"/>
        </w:rPr>
        <w:t>Signature: _________________________________ Date:________________________</w:t>
      </w:r>
    </w:p>
    <w:p w14:paraId="227322D1" w14:textId="77AF1FDF" w:rsidR="00C304D9" w:rsidRPr="00EA58B3" w:rsidRDefault="00C304D9" w:rsidP="004616BF">
      <w:pPr>
        <w:ind w:firstLine="0"/>
        <w:rPr>
          <w:rFonts w:ascii="Times New Roman" w:hAnsi="Times New Roman" w:cs="Times New Roman"/>
        </w:rPr>
      </w:pPr>
      <w:r w:rsidRPr="00EA58B3">
        <w:rPr>
          <w:rFonts w:ascii="Times New Roman" w:hAnsi="Times New Roman" w:cs="Times New Roman"/>
        </w:rPr>
        <w:t>Empowered to Change</w:t>
      </w:r>
      <w:r w:rsidR="00660A3C" w:rsidRPr="00EA58B3">
        <w:rPr>
          <w:rFonts w:ascii="Times New Roman" w:hAnsi="Times New Roman" w:cs="Times New Roman"/>
        </w:rPr>
        <w:t xml:space="preserve"> International</w:t>
      </w:r>
      <w:r w:rsidRPr="00EA58B3">
        <w:rPr>
          <w:rFonts w:ascii="Times New Roman" w:hAnsi="Times New Roman" w:cs="Times New Roman"/>
        </w:rPr>
        <w:t xml:space="preserve"> Inc. requires that strict confidentiality be maintained </w:t>
      </w:r>
      <w:r w:rsidR="00B641D1" w:rsidRPr="00EA58B3">
        <w:rPr>
          <w:rFonts w:ascii="Times New Roman" w:hAnsi="Times New Roman" w:cs="Times New Roman"/>
        </w:rPr>
        <w:t>concerning</w:t>
      </w:r>
      <w:r w:rsidRPr="00EA58B3">
        <w:rPr>
          <w:rFonts w:ascii="Times New Roman" w:hAnsi="Times New Roman" w:cs="Times New Roman"/>
        </w:rPr>
        <w:t xml:space="preserve"> all information obtained by volunteers concerning the organization, as well as the </w:t>
      </w:r>
      <w:r w:rsidR="00CC0AF1" w:rsidRPr="00EA58B3">
        <w:rPr>
          <w:rFonts w:ascii="Times New Roman" w:hAnsi="Times New Roman" w:cs="Times New Roman"/>
        </w:rPr>
        <w:t>program participants</w:t>
      </w:r>
      <w:r w:rsidRPr="00EA58B3">
        <w:rPr>
          <w:rFonts w:ascii="Times New Roman" w:hAnsi="Times New Roman" w:cs="Times New Roman"/>
        </w:rPr>
        <w:t xml:space="preserve"> and others they serve. </w:t>
      </w:r>
    </w:p>
    <w:p w14:paraId="36FA2513" w14:textId="39C63956" w:rsidR="00C304D9" w:rsidRPr="00EA58B3" w:rsidRDefault="00C304D9" w:rsidP="00CC0AF1">
      <w:pPr>
        <w:ind w:firstLine="0"/>
        <w:rPr>
          <w:rFonts w:ascii="Times New Roman" w:hAnsi="Times New Roman" w:cs="Times New Roman"/>
        </w:rPr>
      </w:pPr>
      <w:r w:rsidRPr="00EA58B3">
        <w:rPr>
          <w:rFonts w:ascii="Times New Roman" w:hAnsi="Times New Roman" w:cs="Times New Roman"/>
        </w:rPr>
        <w:t xml:space="preserve">The volunteer shall not disclose any information obtained </w:t>
      </w:r>
      <w:r w:rsidR="00AC1FE7" w:rsidRPr="00EA58B3">
        <w:rPr>
          <w:rFonts w:ascii="Times New Roman" w:hAnsi="Times New Roman" w:cs="Times New Roman"/>
        </w:rPr>
        <w:t>during</w:t>
      </w:r>
      <w:r w:rsidRPr="00EA58B3">
        <w:rPr>
          <w:rFonts w:ascii="Times New Roman" w:hAnsi="Times New Roman" w:cs="Times New Roman"/>
        </w:rPr>
        <w:t xml:space="preserve"> his/her volunteer placement to any third parties without prior written consent from the organization. This includes but is not limited to information </w:t>
      </w:r>
      <w:r w:rsidR="005D783A" w:rsidRPr="00EA58B3">
        <w:rPr>
          <w:rFonts w:ascii="Times New Roman" w:hAnsi="Times New Roman" w:cs="Times New Roman"/>
        </w:rPr>
        <w:t>about</w:t>
      </w:r>
      <w:r w:rsidRPr="00EA58B3">
        <w:rPr>
          <w:rFonts w:ascii="Times New Roman" w:hAnsi="Times New Roman" w:cs="Times New Roman"/>
        </w:rPr>
        <w:t xml:space="preserve"> financial status, operations such as budget information, donations of money or gifts in kind, salary information, and information </w:t>
      </w:r>
      <w:r w:rsidR="005D783A" w:rsidRPr="00EA58B3">
        <w:rPr>
          <w:rFonts w:ascii="Times New Roman" w:hAnsi="Times New Roman" w:cs="Times New Roman"/>
        </w:rPr>
        <w:t>about</w:t>
      </w:r>
      <w:r w:rsidRPr="00EA58B3">
        <w:rPr>
          <w:rFonts w:ascii="Times New Roman" w:hAnsi="Times New Roman" w:cs="Times New Roman"/>
        </w:rPr>
        <w:t xml:space="preserve"> </w:t>
      </w:r>
      <w:r w:rsidR="005D783A" w:rsidRPr="00EA58B3">
        <w:rPr>
          <w:rFonts w:ascii="Times New Roman" w:hAnsi="Times New Roman" w:cs="Times New Roman"/>
        </w:rPr>
        <w:t>program participants</w:t>
      </w:r>
      <w:r w:rsidRPr="00EA58B3">
        <w:rPr>
          <w:rFonts w:ascii="Times New Roman" w:hAnsi="Times New Roman" w:cs="Times New Roman"/>
        </w:rPr>
        <w:t xml:space="preserve">, </w:t>
      </w:r>
      <w:r w:rsidR="00AC1FE7" w:rsidRPr="00EA58B3">
        <w:rPr>
          <w:rFonts w:ascii="Times New Roman" w:hAnsi="Times New Roman" w:cs="Times New Roman"/>
        </w:rPr>
        <w:t>staff,</w:t>
      </w:r>
      <w:r w:rsidRPr="00EA58B3">
        <w:rPr>
          <w:rFonts w:ascii="Times New Roman" w:hAnsi="Times New Roman" w:cs="Times New Roman"/>
        </w:rPr>
        <w:t xml:space="preserve"> or other volunteers. </w:t>
      </w:r>
    </w:p>
    <w:p w14:paraId="1E6B41E0" w14:textId="77777777" w:rsidR="004616BF" w:rsidRDefault="00C304D9" w:rsidP="00CC0AF1">
      <w:pPr>
        <w:ind w:firstLine="0"/>
        <w:rPr>
          <w:rFonts w:ascii="Times New Roman" w:hAnsi="Times New Roman" w:cs="Times New Roman"/>
        </w:rPr>
      </w:pPr>
      <w:r w:rsidRPr="00EA58B3">
        <w:rPr>
          <w:rFonts w:ascii="Times New Roman" w:hAnsi="Times New Roman" w:cs="Times New Roman"/>
        </w:rPr>
        <w:t xml:space="preserve">I also understand that this confidentiality pertains to the intellectual property that belongs to the organization. Such property but is not limited to information such as program designs, team development, </w:t>
      </w:r>
      <w:r w:rsidR="00F56F52" w:rsidRPr="00EA58B3">
        <w:rPr>
          <w:rFonts w:ascii="Times New Roman" w:hAnsi="Times New Roman" w:cs="Times New Roman"/>
        </w:rPr>
        <w:t>outreach,</w:t>
      </w:r>
      <w:r w:rsidRPr="00EA58B3">
        <w:rPr>
          <w:rFonts w:ascii="Times New Roman" w:hAnsi="Times New Roman" w:cs="Times New Roman"/>
        </w:rPr>
        <w:t xml:space="preserve"> and volunteer protocol. </w:t>
      </w:r>
    </w:p>
    <w:p w14:paraId="74D2DB17" w14:textId="13CAE11B" w:rsidR="00C304D9" w:rsidRPr="00EA58B3" w:rsidRDefault="00C304D9" w:rsidP="00CC0AF1">
      <w:pPr>
        <w:ind w:firstLine="0"/>
        <w:rPr>
          <w:rFonts w:ascii="Times New Roman" w:hAnsi="Times New Roman" w:cs="Times New Roman"/>
        </w:rPr>
      </w:pPr>
      <w:r w:rsidRPr="00EA58B3">
        <w:rPr>
          <w:rFonts w:ascii="Times New Roman" w:hAnsi="Times New Roman" w:cs="Times New Roman"/>
        </w:rPr>
        <w:t xml:space="preserve">Any violations of the confidentiality agreement can result in criminal charges if applicable. </w:t>
      </w:r>
      <w:r w:rsidR="00621D11" w:rsidRPr="00EA58B3">
        <w:rPr>
          <w:rFonts w:ascii="Times New Roman" w:hAnsi="Times New Roman" w:cs="Times New Roman"/>
        </w:rPr>
        <w:t xml:space="preserve">Intellectual property can only be discussed with other agencies by a member of the executive team. </w:t>
      </w:r>
    </w:p>
    <w:p w14:paraId="3C4F20AA" w14:textId="4E826AED" w:rsidR="004654DA" w:rsidRDefault="00C304D9" w:rsidP="054765E0">
      <w:pPr>
        <w:ind w:firstLine="0"/>
        <w:rPr>
          <w:rFonts w:ascii="Times New Roman" w:hAnsi="Times New Roman" w:cs="Times New Roman"/>
        </w:rPr>
      </w:pPr>
      <w:r w:rsidRPr="00EA58B3">
        <w:rPr>
          <w:rFonts w:ascii="Times New Roman" w:hAnsi="Times New Roman" w:cs="Times New Roman"/>
        </w:rPr>
        <w:t xml:space="preserve">I understand the above and agree to uphold the confidentiality of these matters both during and following my volunteer services with the organization. I understand that breach of this agreement shall constitute grounds for and may result in termination of my volunteer status with this organization. </w:t>
      </w:r>
    </w:p>
    <w:p w14:paraId="18F5FC61" w14:textId="77777777" w:rsidR="007549E6" w:rsidRDefault="003E7869" w:rsidP="054765E0">
      <w:pPr>
        <w:ind w:firstLine="0"/>
        <w:rPr>
          <w:rFonts w:ascii="Times New Roman" w:hAnsi="Times New Roman" w:cs="Times New Roman"/>
        </w:rPr>
      </w:pPr>
      <w:r>
        <w:rPr>
          <w:rFonts w:ascii="Times New Roman" w:hAnsi="Times New Roman" w:cs="Times New Roman"/>
        </w:rPr>
        <w:t>The organization uses the software YourVolunteer, this help</w:t>
      </w:r>
      <w:r w:rsidR="0013557E">
        <w:rPr>
          <w:rFonts w:ascii="Times New Roman" w:hAnsi="Times New Roman" w:cs="Times New Roman"/>
        </w:rPr>
        <w:t>s</w:t>
      </w:r>
      <w:r>
        <w:rPr>
          <w:rFonts w:ascii="Times New Roman" w:hAnsi="Times New Roman" w:cs="Times New Roman"/>
        </w:rPr>
        <w:t xml:space="preserve"> the organization and volunteers communicate times </w:t>
      </w:r>
      <w:r w:rsidR="0013557E">
        <w:rPr>
          <w:rFonts w:ascii="Times New Roman" w:hAnsi="Times New Roman" w:cs="Times New Roman"/>
        </w:rPr>
        <w:t xml:space="preserve">available </w:t>
      </w:r>
      <w:r>
        <w:rPr>
          <w:rFonts w:ascii="Times New Roman" w:hAnsi="Times New Roman" w:cs="Times New Roman"/>
        </w:rPr>
        <w:t>to volunteer, track hours</w:t>
      </w:r>
      <w:r w:rsidR="00DF5D74">
        <w:rPr>
          <w:rFonts w:ascii="Times New Roman" w:hAnsi="Times New Roman" w:cs="Times New Roman"/>
        </w:rPr>
        <w:t>,</w:t>
      </w:r>
      <w:r>
        <w:rPr>
          <w:rFonts w:ascii="Times New Roman" w:hAnsi="Times New Roman" w:cs="Times New Roman"/>
        </w:rPr>
        <w:t xml:space="preserve"> and promote communications</w:t>
      </w:r>
      <w:r w:rsidR="0013557E">
        <w:rPr>
          <w:rFonts w:ascii="Times New Roman" w:hAnsi="Times New Roman" w:cs="Times New Roman"/>
        </w:rPr>
        <w:t xml:space="preserve"> between the staff and volunteers. We want to make it the easiest way possible to get you connected to </w:t>
      </w:r>
      <w:r w:rsidR="0067171E">
        <w:rPr>
          <w:rFonts w:ascii="Times New Roman" w:hAnsi="Times New Roman" w:cs="Times New Roman"/>
        </w:rPr>
        <w:t xml:space="preserve">the areas to serve. Once your volunteer application has been processed, you </w:t>
      </w:r>
    </w:p>
    <w:p w14:paraId="3726C606" w14:textId="77777777" w:rsidR="007549E6" w:rsidRDefault="007549E6" w:rsidP="054765E0">
      <w:pPr>
        <w:ind w:firstLine="0"/>
        <w:rPr>
          <w:rFonts w:ascii="Times New Roman" w:hAnsi="Times New Roman" w:cs="Times New Roman"/>
        </w:rPr>
      </w:pPr>
    </w:p>
    <w:p w14:paraId="207C6F61" w14:textId="77777777" w:rsidR="007549E6" w:rsidRDefault="007549E6" w:rsidP="054765E0">
      <w:pPr>
        <w:ind w:firstLine="0"/>
        <w:rPr>
          <w:rFonts w:ascii="Times New Roman" w:hAnsi="Times New Roman" w:cs="Times New Roman"/>
        </w:rPr>
      </w:pPr>
    </w:p>
    <w:p w14:paraId="7C4CDCA3" w14:textId="6587A972" w:rsidR="003E7869" w:rsidRPr="00EA58B3" w:rsidRDefault="0067171E" w:rsidP="054765E0">
      <w:pPr>
        <w:ind w:firstLine="0"/>
        <w:rPr>
          <w:rFonts w:ascii="Times New Roman" w:hAnsi="Times New Roman" w:cs="Times New Roman"/>
        </w:rPr>
      </w:pPr>
      <w:r>
        <w:rPr>
          <w:rFonts w:ascii="Times New Roman" w:hAnsi="Times New Roman" w:cs="Times New Roman"/>
        </w:rPr>
        <w:t xml:space="preserve">will receive an email from the organization to the email address provided </w:t>
      </w:r>
      <w:r w:rsidR="00530F50">
        <w:rPr>
          <w:rFonts w:ascii="Times New Roman" w:hAnsi="Times New Roman" w:cs="Times New Roman"/>
        </w:rPr>
        <w:t>on this application once your volunteer profile has been established. The email will provide you the link to sign in, your username</w:t>
      </w:r>
      <w:r w:rsidR="00DF5D74">
        <w:rPr>
          <w:rFonts w:ascii="Times New Roman" w:hAnsi="Times New Roman" w:cs="Times New Roman"/>
        </w:rPr>
        <w:t>,</w:t>
      </w:r>
      <w:r w:rsidR="00530F50">
        <w:rPr>
          <w:rFonts w:ascii="Times New Roman" w:hAnsi="Times New Roman" w:cs="Times New Roman"/>
        </w:rPr>
        <w:t xml:space="preserve"> and password. </w:t>
      </w:r>
    </w:p>
    <w:p w14:paraId="7C39F53C" w14:textId="2E4D6968" w:rsidR="00C304D9" w:rsidRPr="00EA58B3" w:rsidRDefault="054765E0" w:rsidP="054765E0">
      <w:pPr>
        <w:ind w:firstLine="0"/>
        <w:rPr>
          <w:rFonts w:ascii="Times New Roman" w:hAnsi="Times New Roman" w:cs="Times New Roman"/>
        </w:rPr>
      </w:pPr>
      <w:r w:rsidRPr="00EA58B3">
        <w:rPr>
          <w:rFonts w:ascii="Times New Roman" w:hAnsi="Times New Roman" w:cs="Times New Roman"/>
        </w:rPr>
        <w:t>Volunteer Signature: ________________________</w:t>
      </w:r>
      <w:r w:rsidR="004654DA" w:rsidRPr="00EA58B3">
        <w:rPr>
          <w:rFonts w:ascii="Times New Roman" w:hAnsi="Times New Roman" w:cs="Times New Roman"/>
        </w:rPr>
        <w:t>_________</w:t>
      </w:r>
      <w:r w:rsidRPr="00EA58B3">
        <w:rPr>
          <w:rFonts w:ascii="Times New Roman" w:hAnsi="Times New Roman" w:cs="Times New Roman"/>
        </w:rPr>
        <w:t>_____ Date: ____________________</w:t>
      </w:r>
    </w:p>
    <w:p w14:paraId="1965C5C5" w14:textId="77777777" w:rsidR="004A1C5C" w:rsidRDefault="054765E0" w:rsidP="004A1C5C">
      <w:pPr>
        <w:ind w:firstLine="0"/>
        <w:rPr>
          <w:rFonts w:ascii="Times New Roman" w:hAnsi="Times New Roman" w:cs="Times New Roman"/>
        </w:rPr>
      </w:pPr>
      <w:r w:rsidRPr="00EA58B3">
        <w:rPr>
          <w:rFonts w:ascii="Times New Roman" w:hAnsi="Times New Roman" w:cs="Times New Roman"/>
        </w:rPr>
        <w:t>Witness: _____________________________</w:t>
      </w:r>
      <w:r w:rsidR="004654DA" w:rsidRPr="00EA58B3">
        <w:rPr>
          <w:rFonts w:ascii="Times New Roman" w:hAnsi="Times New Roman" w:cs="Times New Roman"/>
        </w:rPr>
        <w:t>_________</w:t>
      </w:r>
      <w:r w:rsidRPr="00EA58B3">
        <w:rPr>
          <w:rFonts w:ascii="Times New Roman" w:hAnsi="Times New Roman" w:cs="Times New Roman"/>
        </w:rPr>
        <w:t>__________ Date: ___________________</w:t>
      </w:r>
    </w:p>
    <w:p w14:paraId="7A1B613D" w14:textId="04F4ACCD" w:rsidR="00A05A5A" w:rsidRPr="004A1C5C" w:rsidRDefault="00A05A5A" w:rsidP="004A1C5C">
      <w:pPr>
        <w:ind w:firstLine="0"/>
        <w:rPr>
          <w:rFonts w:ascii="Times New Roman" w:hAnsi="Times New Roman" w:cs="Times New Roman"/>
        </w:rPr>
      </w:pPr>
      <w:r w:rsidRPr="00EA58B3">
        <w:rPr>
          <w:rFonts w:ascii="Times New Roman" w:hAnsi="Times New Roman" w:cs="Times New Roman"/>
        </w:rPr>
        <w:t xml:space="preserve">Empowered to Change International, Inc. is asking for your consent to release, </w:t>
      </w:r>
      <w:r w:rsidR="006D51C1" w:rsidRPr="00EA58B3">
        <w:rPr>
          <w:rFonts w:ascii="Times New Roman" w:hAnsi="Times New Roman" w:cs="Times New Roman"/>
        </w:rPr>
        <w:t>post,</w:t>
      </w:r>
      <w:r w:rsidRPr="00EA58B3">
        <w:rPr>
          <w:rFonts w:ascii="Times New Roman" w:hAnsi="Times New Roman" w:cs="Times New Roman"/>
        </w:rPr>
        <w:t xml:space="preserve"> and record/photographs of you for company use in various types of publications including electronic format. Photo’s/videos are considered a form of information that cannot be released without your consent. You have the right to review all photo’s/videos to be released along with a copy of them at your request. </w:t>
      </w:r>
    </w:p>
    <w:p w14:paraId="076E59CC" w14:textId="34A4CF58" w:rsidR="00A05A5A" w:rsidRPr="00EA58B3" w:rsidRDefault="00A05A5A" w:rsidP="000C17FB">
      <w:pPr>
        <w:ind w:firstLine="0"/>
        <w:rPr>
          <w:rFonts w:ascii="Times New Roman" w:hAnsi="Times New Roman" w:cs="Times New Roman"/>
        </w:rPr>
      </w:pPr>
      <w:r w:rsidRPr="00EA58B3">
        <w:rPr>
          <w:rFonts w:ascii="Times New Roman" w:hAnsi="Times New Roman" w:cs="Times New Roman"/>
        </w:rPr>
        <w:t>You have the right to withdraw your consent of releasing photos or videos without repercussion. At the time of your request</w:t>
      </w:r>
      <w:r w:rsidR="000C17FB" w:rsidRPr="00EA58B3">
        <w:rPr>
          <w:rFonts w:ascii="Times New Roman" w:hAnsi="Times New Roman" w:cs="Times New Roman"/>
        </w:rPr>
        <w:t>,</w:t>
      </w:r>
      <w:r w:rsidRPr="00EA58B3">
        <w:rPr>
          <w:rFonts w:ascii="Times New Roman" w:hAnsi="Times New Roman" w:cs="Times New Roman"/>
        </w:rPr>
        <w:t xml:space="preserve"> your photo’s/videos will no longer be used or posted electronically. If the photo’s/video was already released, we will not be able to remove your photo from the existing documents. </w:t>
      </w:r>
    </w:p>
    <w:p w14:paraId="2F77ABAC" w14:textId="405C6EF9" w:rsidR="00A05A5A" w:rsidRPr="00EA58B3" w:rsidRDefault="00A05A5A" w:rsidP="000C17FB">
      <w:pPr>
        <w:ind w:firstLine="0"/>
        <w:rPr>
          <w:rFonts w:ascii="Times New Roman" w:hAnsi="Times New Roman" w:cs="Times New Roman"/>
        </w:rPr>
      </w:pPr>
      <w:r w:rsidRPr="00EA58B3">
        <w:rPr>
          <w:rFonts w:ascii="Times New Roman" w:hAnsi="Times New Roman" w:cs="Times New Roman"/>
        </w:rPr>
        <w:t xml:space="preserve">If you wish to stop your consent you must make your request in writing to the Human Resources department and clearly state that you want to stop all or part of your consent., understanding that certain data may have already been released </w:t>
      </w:r>
      <w:r w:rsidR="000C17FB" w:rsidRPr="00EA58B3">
        <w:rPr>
          <w:rFonts w:ascii="Times New Roman" w:hAnsi="Times New Roman" w:cs="Times New Roman"/>
        </w:rPr>
        <w:t>before you revoked</w:t>
      </w:r>
      <w:r w:rsidRPr="00EA58B3">
        <w:rPr>
          <w:rFonts w:ascii="Times New Roman" w:hAnsi="Times New Roman" w:cs="Times New Roman"/>
        </w:rPr>
        <w:t xml:space="preserve"> release.  </w:t>
      </w:r>
    </w:p>
    <w:p w14:paraId="1D01A0AE" w14:textId="44254E80" w:rsidR="00A05A5A" w:rsidRPr="00EA58B3" w:rsidRDefault="00A05A5A" w:rsidP="00A05A5A">
      <w:pPr>
        <w:rPr>
          <w:rFonts w:ascii="Times New Roman" w:hAnsi="Times New Roman" w:cs="Times New Roman"/>
        </w:rPr>
      </w:pPr>
      <w:r w:rsidRPr="00EA58B3">
        <w:rPr>
          <w:rFonts w:ascii="Times New Roman" w:hAnsi="Times New Roman" w:cs="Times New Roman"/>
          <w:noProof/>
        </w:rPr>
        <mc:AlternateContent>
          <mc:Choice Requires="wps">
            <w:drawing>
              <wp:inline distT="0" distB="0" distL="0" distR="0" wp14:anchorId="493959C3" wp14:editId="3835595E">
                <wp:extent cx="180975" cy="152400"/>
                <wp:effectExtent l="0" t="0" r="28575" b="19050"/>
                <wp:docPr id="2" name="Rectangle 2"/>
                <wp:cNvGraphicFramePr/>
                <a:graphic xmlns:a="http://schemas.openxmlformats.org/drawingml/2006/main">
                  <a:graphicData uri="http://schemas.microsoft.com/office/word/2010/wordprocessingShape">
                    <wps:wsp>
                      <wps:cNvSpPr/>
                      <wps:spPr>
                        <a:xfrm>
                          <a:off x="0" y="0"/>
                          <a:ext cx="180975" cy="15240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C5C97BF" id="Rectangle 2" o:spid="_x0000_s1026" style="width:14.25pt;height:1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" fillcolor="white [3212]" strokecolor="#1f4d78 [1604]" strokeweight="1pt">
                <w10:anchorlock/>
              </v:rect>
            </w:pict>
          </mc:Fallback>
        </mc:AlternateContent>
      </w:r>
      <w:r w:rsidRPr="00EA58B3">
        <w:rPr>
          <w:rFonts w:ascii="Times New Roman" w:hAnsi="Times New Roman" w:cs="Times New Roman"/>
        </w:rPr>
        <w:t xml:space="preserve"> I </w:t>
      </w:r>
      <w:r w:rsidR="000C17FB" w:rsidRPr="00EA58B3">
        <w:rPr>
          <w:rFonts w:ascii="Times New Roman" w:hAnsi="Times New Roman" w:cs="Times New Roman"/>
        </w:rPr>
        <w:t>permit</w:t>
      </w:r>
      <w:r w:rsidRPr="00EA58B3">
        <w:rPr>
          <w:rFonts w:ascii="Times New Roman" w:hAnsi="Times New Roman" w:cs="Times New Roman"/>
        </w:rPr>
        <w:t xml:space="preserve"> Empowered to Change International, Inc. to release photo’s/videos of me. </w:t>
      </w:r>
    </w:p>
    <w:p w14:paraId="627DF9B7" w14:textId="66415BDD" w:rsidR="00A05A5A" w:rsidRPr="00EA58B3" w:rsidRDefault="00A05A5A" w:rsidP="00A05A5A">
      <w:pPr>
        <w:pStyle w:val="ListParagraph"/>
        <w:numPr>
          <w:ilvl w:val="0"/>
          <w:numId w:val="4"/>
        </w:numPr>
        <w:spacing w:after="160" w:line="259" w:lineRule="auto"/>
        <w:rPr>
          <w:rFonts w:ascii="Times New Roman" w:hAnsi="Times New Roman" w:cs="Times New Roman"/>
        </w:rPr>
      </w:pPr>
      <w:r w:rsidRPr="00EA58B3">
        <w:rPr>
          <w:rFonts w:ascii="Times New Roman" w:hAnsi="Times New Roman" w:cs="Times New Roman"/>
        </w:rPr>
        <w:t xml:space="preserve">My consent is being given to ETC Int. Inc. Human Resources and related public information officers/employee’s for use in the following venues but not limited to. </w:t>
      </w:r>
    </w:p>
    <w:p w14:paraId="15E1DEC3" w14:textId="77777777" w:rsidR="00A05A5A" w:rsidRPr="00EA58B3" w:rsidRDefault="00A05A5A" w:rsidP="00A05A5A">
      <w:pPr>
        <w:pStyle w:val="ListParagraph"/>
        <w:numPr>
          <w:ilvl w:val="0"/>
          <w:numId w:val="5"/>
        </w:numPr>
        <w:spacing w:after="160" w:line="259" w:lineRule="auto"/>
        <w:rPr>
          <w:rFonts w:ascii="Times New Roman" w:hAnsi="Times New Roman" w:cs="Times New Roman"/>
        </w:rPr>
      </w:pPr>
      <w:r w:rsidRPr="00EA58B3">
        <w:rPr>
          <w:rFonts w:ascii="Times New Roman" w:hAnsi="Times New Roman" w:cs="Times New Roman"/>
        </w:rPr>
        <w:t xml:space="preserve">ETC Int Inc website and social media accounts. </w:t>
      </w:r>
    </w:p>
    <w:p w14:paraId="152BAD4B" w14:textId="77777777" w:rsidR="00A05A5A" w:rsidRPr="00EA58B3" w:rsidRDefault="00A05A5A" w:rsidP="00A05A5A">
      <w:pPr>
        <w:pStyle w:val="ListParagraph"/>
        <w:numPr>
          <w:ilvl w:val="0"/>
          <w:numId w:val="5"/>
        </w:numPr>
        <w:spacing w:after="160" w:line="259" w:lineRule="auto"/>
        <w:rPr>
          <w:rFonts w:ascii="Times New Roman" w:hAnsi="Times New Roman" w:cs="Times New Roman"/>
        </w:rPr>
      </w:pPr>
      <w:r w:rsidRPr="00EA58B3">
        <w:rPr>
          <w:rFonts w:ascii="Times New Roman" w:hAnsi="Times New Roman" w:cs="Times New Roman"/>
        </w:rPr>
        <w:t xml:space="preserve">Annual reports. </w:t>
      </w:r>
    </w:p>
    <w:p w14:paraId="47A3D08A" w14:textId="7748D2D4" w:rsidR="00A05A5A" w:rsidRDefault="00A05A5A" w:rsidP="00A05A5A">
      <w:pPr>
        <w:pStyle w:val="ListParagraph"/>
        <w:numPr>
          <w:ilvl w:val="0"/>
          <w:numId w:val="5"/>
        </w:numPr>
        <w:spacing w:after="160" w:line="259" w:lineRule="auto"/>
        <w:rPr>
          <w:rFonts w:ascii="Times New Roman" w:hAnsi="Times New Roman" w:cs="Times New Roman"/>
        </w:rPr>
      </w:pPr>
      <w:r w:rsidRPr="00EA58B3">
        <w:rPr>
          <w:rFonts w:ascii="Times New Roman" w:hAnsi="Times New Roman" w:cs="Times New Roman"/>
        </w:rPr>
        <w:t xml:space="preserve">Informational Presentations </w:t>
      </w:r>
    </w:p>
    <w:p w14:paraId="319994DD" w14:textId="77777777" w:rsidR="004616BF" w:rsidRPr="00EA58B3" w:rsidRDefault="004616BF" w:rsidP="008A5869">
      <w:pPr>
        <w:pStyle w:val="ListParagraph"/>
        <w:spacing w:after="160" w:line="259" w:lineRule="auto"/>
        <w:ind w:left="1440" w:firstLine="0"/>
        <w:jc w:val="center"/>
        <w:rPr>
          <w:rFonts w:ascii="Times New Roman" w:hAnsi="Times New Roman" w:cs="Times New Roman"/>
        </w:rPr>
      </w:pPr>
    </w:p>
    <w:p w14:paraId="7284241C" w14:textId="77777777" w:rsidR="00A05A5A" w:rsidRPr="00EA58B3" w:rsidRDefault="00A05A5A" w:rsidP="00A05A5A">
      <w:pPr>
        <w:rPr>
          <w:rFonts w:ascii="Times New Roman" w:hAnsi="Times New Roman" w:cs="Times New Roman"/>
        </w:rPr>
      </w:pPr>
      <w:r w:rsidRPr="00EA58B3">
        <w:rPr>
          <w:rFonts w:ascii="Times New Roman" w:hAnsi="Times New Roman" w:cs="Times New Roman"/>
          <w:noProof/>
        </w:rPr>
        <mc:AlternateContent>
          <mc:Choice Requires="wps">
            <w:drawing>
              <wp:inline distT="0" distB="0" distL="0" distR="0" wp14:anchorId="71B24895" wp14:editId="5F97695F">
                <wp:extent cx="180975" cy="152400"/>
                <wp:effectExtent l="0" t="0" r="28575" b="19050"/>
                <wp:docPr id="3" name="Rectangle 3"/>
                <wp:cNvGraphicFramePr/>
                <a:graphic xmlns:a="http://schemas.openxmlformats.org/drawingml/2006/main">
                  <a:graphicData uri="http://schemas.microsoft.com/office/word/2010/wordprocessingShape">
                    <wps:wsp>
                      <wps:cNvSpPr/>
                      <wps:spPr>
                        <a:xfrm>
                          <a:off x="0" y="0"/>
                          <a:ext cx="180975" cy="15240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119205B" id="Rectangle 3" o:spid="_x0000_s1026" style="width:14.25pt;height:1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" fillcolor="white [3212]" strokecolor="#1f4d78 [1604]" strokeweight="1pt">
                <w10:anchorlock/>
              </v:rect>
            </w:pict>
          </mc:Fallback>
        </mc:AlternateContent>
      </w:r>
      <w:r w:rsidRPr="00EA58B3">
        <w:rPr>
          <w:rFonts w:ascii="Times New Roman" w:hAnsi="Times New Roman" w:cs="Times New Roman"/>
        </w:rPr>
        <w:t xml:space="preserve"> I do not give Empowered to Change International, Inc. to release photo’s/videos of me. </w:t>
      </w:r>
    </w:p>
    <w:p w14:paraId="526A282D" w14:textId="77777777" w:rsidR="00A05A5A" w:rsidRPr="00EA58B3" w:rsidRDefault="00A05A5A" w:rsidP="00EA58B3">
      <w:pPr>
        <w:ind w:firstLine="0"/>
        <w:rPr>
          <w:rFonts w:ascii="Times New Roman" w:hAnsi="Times New Roman" w:cs="Times New Roman"/>
        </w:rPr>
      </w:pPr>
      <w:r w:rsidRPr="00EA58B3">
        <w:rPr>
          <w:rFonts w:ascii="Times New Roman" w:hAnsi="Times New Roman" w:cs="Times New Roman"/>
        </w:rPr>
        <w:t xml:space="preserve">If you have any questions about this information, please speak with the Human Resources Department before you complete this form. </w:t>
      </w:r>
    </w:p>
    <w:p w14:paraId="4D9436AA" w14:textId="77777777" w:rsidR="00A05A5A" w:rsidRPr="00EA58B3" w:rsidRDefault="00A05A5A" w:rsidP="00A05A5A">
      <w:pPr>
        <w:rPr>
          <w:rFonts w:ascii="Times New Roman" w:hAnsi="Times New Roman" w:cs="Times New Roman"/>
        </w:rPr>
      </w:pPr>
      <w:r w:rsidRPr="00EA58B3">
        <w:rPr>
          <w:rFonts w:ascii="Times New Roman" w:hAnsi="Times New Roman" w:cs="Times New Roman"/>
        </w:rPr>
        <w:t>Signature:______________________________________Date:___________________________</w:t>
      </w:r>
    </w:p>
    <w:p w14:paraId="46B8070B" w14:textId="0FCDABE8" w:rsidR="00C304D9" w:rsidRPr="00EA58B3" w:rsidRDefault="00A05A5A" w:rsidP="007549E6">
      <w:pPr>
        <w:rPr>
          <w:rFonts w:ascii="Times New Roman" w:hAnsi="Times New Roman" w:cs="Times New Roman"/>
        </w:rPr>
      </w:pPr>
      <w:r w:rsidRPr="00EA58B3">
        <w:rPr>
          <w:rFonts w:ascii="Times New Roman" w:hAnsi="Times New Roman" w:cs="Times New Roman"/>
        </w:rPr>
        <w:t>Witness:_______________________________________ Date:___________________________</w:t>
      </w:r>
    </w:p>
    <w:sectPr w:rsidR="00C304D9" w:rsidRPr="00EA58B3" w:rsidSect="004654DA">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91693" w14:textId="77777777" w:rsidR="0056471E" w:rsidRDefault="0056471E" w:rsidP="00772099">
      <w:pPr>
        <w:spacing w:line="240" w:lineRule="auto"/>
      </w:pPr>
      <w:r>
        <w:separator/>
      </w:r>
    </w:p>
  </w:endnote>
  <w:endnote w:type="continuationSeparator" w:id="0">
    <w:p w14:paraId="75A50355" w14:textId="77777777" w:rsidR="0056471E" w:rsidRDefault="0056471E" w:rsidP="0077209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1681E" w14:textId="22ACA20D" w:rsidR="004654DA" w:rsidRDefault="004654DA">
    <w:pPr>
      <w:pStyle w:val="Footer"/>
    </w:pPr>
  </w:p>
  <w:p w14:paraId="7A8034D1" w14:textId="74592E4E" w:rsidR="00C02109" w:rsidRPr="004654DA" w:rsidRDefault="004654DA" w:rsidP="004654DA">
    <w:pPr>
      <w:pStyle w:val="Footer"/>
      <w:rPr>
        <w:rFonts w:ascii="Arial Narrow" w:hAnsi="Arial Narrow" w:cstheme="majorHAnsi"/>
        <w:bCs/>
        <w:sz w:val="20"/>
        <w:szCs w:val="20"/>
      </w:rPr>
    </w:pPr>
    <w:r>
      <w:rPr>
        <w:rFonts w:ascii="Times New Roman" w:hAnsi="Times New Roman" w:cs="Times New Roman"/>
        <w:b/>
      </w:rPr>
      <w:tab/>
    </w:r>
    <w:r w:rsidR="006D51C1">
      <w:rPr>
        <w:rFonts w:ascii="Times New Roman" w:hAnsi="Times New Roman" w:cs="Times New Roman"/>
        <w:b/>
      </w:rPr>
      <w:t xml:space="preserve">                         </w:t>
    </w:r>
    <w:r w:rsidR="00EA4A91">
      <w:rPr>
        <w:rFonts w:ascii="Arial Narrow" w:hAnsi="Arial Narrow" w:cstheme="majorHAnsi"/>
        <w:bCs/>
        <w:sz w:val="20"/>
        <w:szCs w:val="20"/>
      </w:rPr>
      <w:t>ApplicationforVolunStandard</w:t>
    </w:r>
    <w:r w:rsidR="0086333F">
      <w:rPr>
        <w:rFonts w:ascii="Arial Narrow" w:hAnsi="Arial Narrow" w:cstheme="majorHAnsi"/>
        <w:bCs/>
        <w:sz w:val="20"/>
        <w:szCs w:val="20"/>
      </w:rPr>
      <w:t>CSRV</w:t>
    </w:r>
    <w:r w:rsidR="008A5869">
      <w:rPr>
        <w:rFonts w:ascii="Arial Narrow" w:hAnsi="Arial Narrow" w:cstheme="majorHAnsi"/>
        <w:bCs/>
        <w:sz w:val="20"/>
        <w:szCs w:val="20"/>
      </w:rPr>
      <w:t>70517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8EAA30" w14:textId="77777777" w:rsidR="0056471E" w:rsidRDefault="0056471E" w:rsidP="00772099">
      <w:pPr>
        <w:spacing w:line="240" w:lineRule="auto"/>
      </w:pPr>
      <w:r>
        <w:separator/>
      </w:r>
    </w:p>
  </w:footnote>
  <w:footnote w:type="continuationSeparator" w:id="0">
    <w:p w14:paraId="24230109" w14:textId="77777777" w:rsidR="0056471E" w:rsidRDefault="0056471E" w:rsidP="0077209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2BA32" w14:textId="232128DB" w:rsidR="005C4E7A" w:rsidRPr="005C4E7A" w:rsidRDefault="0088282C" w:rsidP="0088282C">
    <w:pPr>
      <w:pStyle w:val="Header"/>
      <w:tabs>
        <w:tab w:val="clear" w:pos="4680"/>
        <w:tab w:val="clear" w:pos="9360"/>
        <w:tab w:val="left" w:pos="2790"/>
      </w:tabs>
      <w:ind w:firstLine="0"/>
      <w:rPr>
        <w:rFonts w:ascii="Lucida Calligraphy" w:hAnsi="Lucida Calligraphy"/>
        <w:b/>
        <w:sz w:val="20"/>
        <w:szCs w:val="20"/>
      </w:rPr>
    </w:pPr>
    <w:r>
      <w:rPr>
        <w:rFonts w:ascii="Lucida Calligraphy" w:hAnsi="Lucida Calligraphy"/>
        <w:b/>
        <w:sz w:val="20"/>
        <w:szCs w:val="20"/>
      </w:rPr>
      <w:tab/>
      <w:t xml:space="preserve">                  </w:t>
    </w:r>
    <w:r>
      <w:rPr>
        <w:noProof/>
      </w:rPr>
      <w:drawing>
        <wp:inline distT="0" distB="0" distL="0" distR="0" wp14:anchorId="4578B035" wp14:editId="38537EF4">
          <wp:extent cx="1263316" cy="982924"/>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8881" cy="99503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F694F"/>
    <w:multiLevelType w:val="hybridMultilevel"/>
    <w:tmpl w:val="7648467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0D14D29"/>
    <w:multiLevelType w:val="hybridMultilevel"/>
    <w:tmpl w:val="4F1E9F10"/>
    <w:lvl w:ilvl="0" w:tplc="699E66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AE45D8A"/>
    <w:multiLevelType w:val="hybridMultilevel"/>
    <w:tmpl w:val="119850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084F04"/>
    <w:multiLevelType w:val="hybridMultilevel"/>
    <w:tmpl w:val="363C109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6117065B"/>
    <w:multiLevelType w:val="hybridMultilevel"/>
    <w:tmpl w:val="615801E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743724006">
    <w:abstractNumId w:val="1"/>
  </w:num>
  <w:num w:numId="2" w16cid:durableId="538250531">
    <w:abstractNumId w:val="3"/>
  </w:num>
  <w:num w:numId="3" w16cid:durableId="377362757">
    <w:abstractNumId w:val="4"/>
  </w:num>
  <w:num w:numId="4" w16cid:durableId="650331565">
    <w:abstractNumId w:val="2"/>
  </w:num>
  <w:num w:numId="5" w16cid:durableId="10648396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MDQwMDU3NjY2MTZR0lEKTi0uzszPAykwrgUAimt6rCwAAAA="/>
  </w:docVars>
  <w:rsids>
    <w:rsidRoot w:val="00567A20"/>
    <w:rsid w:val="000132CD"/>
    <w:rsid w:val="000263D6"/>
    <w:rsid w:val="000A49E6"/>
    <w:rsid w:val="000B18CF"/>
    <w:rsid w:val="000C17FB"/>
    <w:rsid w:val="000C31FA"/>
    <w:rsid w:val="001173EE"/>
    <w:rsid w:val="00126463"/>
    <w:rsid w:val="0013187C"/>
    <w:rsid w:val="0013557E"/>
    <w:rsid w:val="00153030"/>
    <w:rsid w:val="001E574B"/>
    <w:rsid w:val="001F5FAF"/>
    <w:rsid w:val="0028548B"/>
    <w:rsid w:val="00293342"/>
    <w:rsid w:val="0029392D"/>
    <w:rsid w:val="002A54F7"/>
    <w:rsid w:val="002B6E13"/>
    <w:rsid w:val="0036184F"/>
    <w:rsid w:val="003A61E9"/>
    <w:rsid w:val="003B57B4"/>
    <w:rsid w:val="003E6029"/>
    <w:rsid w:val="003E7869"/>
    <w:rsid w:val="004616BF"/>
    <w:rsid w:val="004654DA"/>
    <w:rsid w:val="00497A7A"/>
    <w:rsid w:val="004A1C5C"/>
    <w:rsid w:val="004C2DAA"/>
    <w:rsid w:val="004D14D8"/>
    <w:rsid w:val="00530F50"/>
    <w:rsid w:val="0056471E"/>
    <w:rsid w:val="00567A20"/>
    <w:rsid w:val="005968FC"/>
    <w:rsid w:val="005C4E7A"/>
    <w:rsid w:val="005D783A"/>
    <w:rsid w:val="00621D11"/>
    <w:rsid w:val="00647EB4"/>
    <w:rsid w:val="00656F1E"/>
    <w:rsid w:val="00660A3C"/>
    <w:rsid w:val="006633B9"/>
    <w:rsid w:val="0067171E"/>
    <w:rsid w:val="00690EF6"/>
    <w:rsid w:val="0069630A"/>
    <w:rsid w:val="006D51C1"/>
    <w:rsid w:val="006D7989"/>
    <w:rsid w:val="006F4905"/>
    <w:rsid w:val="00752F6B"/>
    <w:rsid w:val="007549E6"/>
    <w:rsid w:val="00757D38"/>
    <w:rsid w:val="00772099"/>
    <w:rsid w:val="007A14AA"/>
    <w:rsid w:val="007D4200"/>
    <w:rsid w:val="007D6CA1"/>
    <w:rsid w:val="007F2956"/>
    <w:rsid w:val="008560D8"/>
    <w:rsid w:val="0086333F"/>
    <w:rsid w:val="00874A44"/>
    <w:rsid w:val="0088282C"/>
    <w:rsid w:val="00895559"/>
    <w:rsid w:val="00897134"/>
    <w:rsid w:val="008A5869"/>
    <w:rsid w:val="008C6C11"/>
    <w:rsid w:val="008F337D"/>
    <w:rsid w:val="00903EAB"/>
    <w:rsid w:val="00922EC9"/>
    <w:rsid w:val="009258AD"/>
    <w:rsid w:val="00931C66"/>
    <w:rsid w:val="009400B2"/>
    <w:rsid w:val="009440D0"/>
    <w:rsid w:val="00966F73"/>
    <w:rsid w:val="00983381"/>
    <w:rsid w:val="0098753D"/>
    <w:rsid w:val="009C59A7"/>
    <w:rsid w:val="009D2195"/>
    <w:rsid w:val="009E5E84"/>
    <w:rsid w:val="009F3096"/>
    <w:rsid w:val="00A05A5A"/>
    <w:rsid w:val="00A06DAD"/>
    <w:rsid w:val="00A44B81"/>
    <w:rsid w:val="00A727CA"/>
    <w:rsid w:val="00A760A5"/>
    <w:rsid w:val="00A77D6A"/>
    <w:rsid w:val="00A85BB1"/>
    <w:rsid w:val="00AA5826"/>
    <w:rsid w:val="00AC1FE7"/>
    <w:rsid w:val="00AE49C3"/>
    <w:rsid w:val="00B13969"/>
    <w:rsid w:val="00B547BE"/>
    <w:rsid w:val="00B641D1"/>
    <w:rsid w:val="00C02109"/>
    <w:rsid w:val="00C304D9"/>
    <w:rsid w:val="00C418B6"/>
    <w:rsid w:val="00CC0AF1"/>
    <w:rsid w:val="00CD132C"/>
    <w:rsid w:val="00CD4940"/>
    <w:rsid w:val="00CE275B"/>
    <w:rsid w:val="00CF14D4"/>
    <w:rsid w:val="00D00044"/>
    <w:rsid w:val="00D02371"/>
    <w:rsid w:val="00D2359C"/>
    <w:rsid w:val="00D60DD1"/>
    <w:rsid w:val="00D659AE"/>
    <w:rsid w:val="00D8693D"/>
    <w:rsid w:val="00DA2248"/>
    <w:rsid w:val="00DC0FE8"/>
    <w:rsid w:val="00DE34AE"/>
    <w:rsid w:val="00DF33DE"/>
    <w:rsid w:val="00DF5D74"/>
    <w:rsid w:val="00E63C04"/>
    <w:rsid w:val="00E70F5C"/>
    <w:rsid w:val="00E939BA"/>
    <w:rsid w:val="00EA4A91"/>
    <w:rsid w:val="00EA58B3"/>
    <w:rsid w:val="00EE78B1"/>
    <w:rsid w:val="00F26D19"/>
    <w:rsid w:val="00F56F52"/>
    <w:rsid w:val="00FA72D4"/>
    <w:rsid w:val="00FD3CBF"/>
    <w:rsid w:val="00FF053B"/>
    <w:rsid w:val="054765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8E89D0"/>
  <w15:chartTrackingRefBased/>
  <w15:docId w15:val="{3B7701A6-0417-4548-BED3-258B2915F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ind w:hanging="14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5BB1"/>
    <w:pPr>
      <w:spacing w:after="0" w:line="480" w:lineRule="auto"/>
      <w:ind w:firstLine="720"/>
    </w:pPr>
  </w:style>
  <w:style w:type="paragraph" w:styleId="Heading1">
    <w:name w:val="heading 1"/>
    <w:basedOn w:val="Normal"/>
    <w:next w:val="Normal"/>
    <w:link w:val="Heading1Char"/>
    <w:uiPriority w:val="9"/>
    <w:qFormat/>
    <w:rsid w:val="00EE78B1"/>
    <w:pPr>
      <w:keepNext/>
      <w:jc w:val="center"/>
      <w:outlineLvl w:val="0"/>
    </w:pPr>
    <w:rPr>
      <w:rFonts w:ascii="Times New Roman" w:hAnsi="Times New Roman" w:cs="Times New Roman"/>
      <w:b/>
      <w:sz w:val="32"/>
      <w:u w:val="single"/>
    </w:rPr>
  </w:style>
  <w:style w:type="paragraph" w:styleId="Heading2">
    <w:name w:val="heading 2"/>
    <w:basedOn w:val="Normal"/>
    <w:next w:val="Normal"/>
    <w:link w:val="Heading2Char"/>
    <w:uiPriority w:val="9"/>
    <w:unhideWhenUsed/>
    <w:qFormat/>
    <w:rsid w:val="008C6C11"/>
    <w:pPr>
      <w:keepNext/>
      <w:outlineLvl w:val="1"/>
    </w:pPr>
    <w:rPr>
      <w:rFonts w:ascii="Times New Roman" w:hAnsi="Times New Roman" w:cs="Times New Roman"/>
      <w:b/>
      <w:i/>
      <w:u w:val="single"/>
    </w:rPr>
  </w:style>
  <w:style w:type="paragraph" w:styleId="Heading3">
    <w:name w:val="heading 3"/>
    <w:basedOn w:val="Normal"/>
    <w:next w:val="Normal"/>
    <w:link w:val="Heading3Char"/>
    <w:uiPriority w:val="9"/>
    <w:unhideWhenUsed/>
    <w:qFormat/>
    <w:rsid w:val="00895559"/>
    <w:pPr>
      <w:keepNext/>
      <w:outlineLvl w:val="2"/>
    </w:pPr>
    <w:rPr>
      <w:rFonts w:ascii="Times New Roman" w:hAnsi="Times New Roman" w:cs="Times New Roman"/>
      <w:b/>
      <w:i/>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2099"/>
    <w:pPr>
      <w:tabs>
        <w:tab w:val="center" w:pos="4680"/>
        <w:tab w:val="right" w:pos="9360"/>
      </w:tabs>
      <w:spacing w:line="240" w:lineRule="auto"/>
    </w:pPr>
  </w:style>
  <w:style w:type="character" w:customStyle="1" w:styleId="HeaderChar">
    <w:name w:val="Header Char"/>
    <w:basedOn w:val="DefaultParagraphFont"/>
    <w:link w:val="Header"/>
    <w:uiPriority w:val="99"/>
    <w:rsid w:val="00772099"/>
  </w:style>
  <w:style w:type="paragraph" w:styleId="Footer">
    <w:name w:val="footer"/>
    <w:basedOn w:val="Normal"/>
    <w:link w:val="FooterChar"/>
    <w:uiPriority w:val="99"/>
    <w:unhideWhenUsed/>
    <w:rsid w:val="00772099"/>
    <w:pPr>
      <w:tabs>
        <w:tab w:val="center" w:pos="4680"/>
        <w:tab w:val="right" w:pos="9360"/>
      </w:tabs>
      <w:spacing w:line="240" w:lineRule="auto"/>
    </w:pPr>
  </w:style>
  <w:style w:type="character" w:customStyle="1" w:styleId="FooterChar">
    <w:name w:val="Footer Char"/>
    <w:basedOn w:val="DefaultParagraphFont"/>
    <w:link w:val="Footer"/>
    <w:uiPriority w:val="99"/>
    <w:rsid w:val="00772099"/>
  </w:style>
  <w:style w:type="paragraph" w:styleId="ListParagraph">
    <w:name w:val="List Paragraph"/>
    <w:basedOn w:val="Normal"/>
    <w:uiPriority w:val="34"/>
    <w:qFormat/>
    <w:rsid w:val="00757D38"/>
    <w:pPr>
      <w:ind w:left="720"/>
      <w:contextualSpacing/>
    </w:pPr>
  </w:style>
  <w:style w:type="character" w:styleId="Hyperlink">
    <w:name w:val="Hyperlink"/>
    <w:basedOn w:val="DefaultParagraphFont"/>
    <w:uiPriority w:val="99"/>
    <w:unhideWhenUsed/>
    <w:rsid w:val="001E574B"/>
    <w:rPr>
      <w:color w:val="0563C1" w:themeColor="hyperlink"/>
      <w:u w:val="single"/>
    </w:rPr>
  </w:style>
  <w:style w:type="character" w:customStyle="1" w:styleId="Heading1Char">
    <w:name w:val="Heading 1 Char"/>
    <w:basedOn w:val="DefaultParagraphFont"/>
    <w:link w:val="Heading1"/>
    <w:uiPriority w:val="9"/>
    <w:rsid w:val="00EE78B1"/>
    <w:rPr>
      <w:rFonts w:ascii="Times New Roman" w:hAnsi="Times New Roman" w:cs="Times New Roman"/>
      <w:b/>
      <w:sz w:val="32"/>
      <w:u w:val="single"/>
    </w:rPr>
  </w:style>
  <w:style w:type="character" w:customStyle="1" w:styleId="Heading2Char">
    <w:name w:val="Heading 2 Char"/>
    <w:basedOn w:val="DefaultParagraphFont"/>
    <w:link w:val="Heading2"/>
    <w:uiPriority w:val="9"/>
    <w:rsid w:val="008C6C11"/>
    <w:rPr>
      <w:rFonts w:ascii="Times New Roman" w:hAnsi="Times New Roman" w:cs="Times New Roman"/>
      <w:b/>
      <w:i/>
      <w:u w:val="single"/>
    </w:rPr>
  </w:style>
  <w:style w:type="character" w:customStyle="1" w:styleId="Heading3Char">
    <w:name w:val="Heading 3 Char"/>
    <w:basedOn w:val="DefaultParagraphFont"/>
    <w:link w:val="Heading3"/>
    <w:uiPriority w:val="9"/>
    <w:rsid w:val="00895559"/>
    <w:rPr>
      <w:rFonts w:ascii="Times New Roman" w:hAnsi="Times New Roman" w:cs="Times New Roman"/>
      <w:b/>
      <w:i/>
      <w:sz w:val="24"/>
      <w:u w:val="single"/>
    </w:rPr>
  </w:style>
  <w:style w:type="paragraph" w:styleId="BalloonText">
    <w:name w:val="Balloon Text"/>
    <w:basedOn w:val="Normal"/>
    <w:link w:val="BalloonTextChar"/>
    <w:uiPriority w:val="99"/>
    <w:semiHidden/>
    <w:unhideWhenUsed/>
    <w:rsid w:val="008560D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60D8"/>
    <w:rPr>
      <w:rFonts w:ascii="Segoe UI" w:hAnsi="Segoe UI" w:cs="Segoe UI"/>
      <w:sz w:val="18"/>
      <w:szCs w:val="18"/>
    </w:rPr>
  </w:style>
  <w:style w:type="paragraph" w:styleId="HTMLPreformatted">
    <w:name w:val="HTML Preformatted"/>
    <w:basedOn w:val="Normal"/>
    <w:link w:val="HTMLPreformattedChar"/>
    <w:semiHidden/>
    <w:unhideWhenUsed/>
    <w:rsid w:val="00EA4A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New" w:eastAsia="Courier New" w:hAnsi="Courier New" w:cs="Courier New"/>
      <w:sz w:val="20"/>
      <w:szCs w:val="20"/>
    </w:rPr>
  </w:style>
  <w:style w:type="character" w:customStyle="1" w:styleId="HTMLPreformattedChar">
    <w:name w:val="HTML Preformatted Char"/>
    <w:basedOn w:val="DefaultParagraphFont"/>
    <w:link w:val="HTMLPreformatted"/>
    <w:semiHidden/>
    <w:rsid w:val="00EA4A91"/>
    <w:rPr>
      <w:rFonts w:ascii="Courier New" w:eastAsia="Courier New" w:hAnsi="Courier New" w:cs="Courier New"/>
      <w:sz w:val="20"/>
      <w:szCs w:val="20"/>
    </w:rPr>
  </w:style>
  <w:style w:type="paragraph" w:styleId="Title">
    <w:name w:val="Title"/>
    <w:basedOn w:val="Normal"/>
    <w:link w:val="TitleChar"/>
    <w:qFormat/>
    <w:rsid w:val="00EA4A91"/>
    <w:pPr>
      <w:spacing w:line="240" w:lineRule="auto"/>
      <w:ind w:firstLine="0"/>
      <w:jc w:val="center"/>
    </w:pPr>
    <w:rPr>
      <w:rFonts w:ascii="Arial" w:eastAsia="Times New Roman" w:hAnsi="Arial" w:cs="Arial"/>
      <w:b/>
      <w:bCs/>
      <w:sz w:val="24"/>
      <w:szCs w:val="20"/>
    </w:rPr>
  </w:style>
  <w:style w:type="character" w:customStyle="1" w:styleId="TitleChar">
    <w:name w:val="Title Char"/>
    <w:basedOn w:val="DefaultParagraphFont"/>
    <w:link w:val="Title"/>
    <w:rsid w:val="00EA4A91"/>
    <w:rPr>
      <w:rFonts w:ascii="Arial" w:eastAsia="Times New Roman" w:hAnsi="Arial" w:cs="Arial"/>
      <w:b/>
      <w:bCs/>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157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A6BC3BB8389C46A27AD73446C4B87D" ma:contentTypeVersion="13" ma:contentTypeDescription="Create a new document." ma:contentTypeScope="" ma:versionID="8976522b8f193916e2ea4294568950c3">
  <xsd:schema xmlns:xsd="http://www.w3.org/2001/XMLSchema" xmlns:xs="http://www.w3.org/2001/XMLSchema" xmlns:p="http://schemas.microsoft.com/office/2006/metadata/properties" xmlns:ns2="77e36844-04c3-4e57-904e-d06e5508f75f" xmlns:ns3="68bf1b30-0c49-4e81-82af-9de611e0f940" targetNamespace="http://schemas.microsoft.com/office/2006/metadata/properties" ma:root="true" ma:fieldsID="4bd6fc6040372488ec3ea0b9d40c3b2e" ns2:_="" ns3:_="">
    <xsd:import namespace="77e36844-04c3-4e57-904e-d06e5508f75f"/>
    <xsd:import namespace="68bf1b30-0c49-4e81-82af-9de611e0f94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Location" minOccurs="0"/>
                <xsd:element ref="ns3:MediaServiceGenerationTime" minOccurs="0"/>
                <xsd:element ref="ns3:MediaServiceEventHashCode" minOccurs="0"/>
                <xsd:element ref="ns3:MediaServiceAutoTags"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e36844-04c3-4e57-904e-d06e5508f75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bf1b30-0c49-4e81-82af-9de611e0f94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77e36844-04c3-4e57-904e-d06e5508f75f">
      <UserInfo>
        <DisplayName>Rachel Cannaday</DisplayName>
        <AccountId>19</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654A4C-D1A8-4731-B7E1-EDCC9CCBBE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e36844-04c3-4e57-904e-d06e5508f75f"/>
    <ds:schemaRef ds:uri="68bf1b30-0c49-4e81-82af-9de611e0f9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CD4261-7344-4F0C-9DFF-4DD26A67D6BF}">
  <ds:schemaRefs>
    <ds:schemaRef ds:uri="http://schemas.microsoft.com/office/2006/metadata/properties"/>
    <ds:schemaRef ds:uri="http://schemas.microsoft.com/office/infopath/2007/PartnerControls"/>
    <ds:schemaRef ds:uri="77e36844-04c3-4e57-904e-d06e5508f75f"/>
  </ds:schemaRefs>
</ds:datastoreItem>
</file>

<file path=customXml/itemProps3.xml><?xml version="1.0" encoding="utf-8"?>
<ds:datastoreItem xmlns:ds="http://schemas.openxmlformats.org/officeDocument/2006/customXml" ds:itemID="{452A9DB6-1941-4D18-A0A9-0161978667A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357</Words>
  <Characters>774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elissa Grubbs</cp:lastModifiedBy>
  <cp:revision>2</cp:revision>
  <cp:lastPrinted>2021-01-25T13:28:00Z</cp:lastPrinted>
  <dcterms:created xsi:type="dcterms:W3CDTF">2022-10-27T18:39:00Z</dcterms:created>
  <dcterms:modified xsi:type="dcterms:W3CDTF">2022-10-27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A6BC3BB8389C46A27AD73446C4B87D</vt:lpwstr>
  </property>
</Properties>
</file>